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AE6CFD" w14:textId="1B603288" w:rsidR="009206C2" w:rsidRPr="00C22165" w:rsidRDefault="009206C2">
      <w:r w:rsidRPr="00C22165">
        <w:t>Juvederm.page.sculptdtla.mz</w:t>
      </w:r>
    </w:p>
    <w:p w14:paraId="547F39A3" w14:textId="5236DA97" w:rsidR="009206C2" w:rsidRPr="00C22165" w:rsidRDefault="009206C2">
      <w:r w:rsidRPr="00C22165">
        <w:t>/</w:t>
      </w:r>
      <w:r w:rsidR="00466510" w:rsidRPr="00C22165">
        <w:t>Juvéderm</w:t>
      </w:r>
      <w:r w:rsidRPr="00C22165">
        <w:t>-los-</w:t>
      </w:r>
      <w:r w:rsidR="00466510" w:rsidRPr="00C22165">
        <w:t>Angeles</w:t>
      </w:r>
    </w:p>
    <w:p w14:paraId="400DD8B4" w14:textId="6B8EECD4" w:rsidR="009206C2" w:rsidRPr="00C22165" w:rsidRDefault="009206C2">
      <w:r w:rsidRPr="00C22165">
        <w:t xml:space="preserve">KW: </w:t>
      </w:r>
      <w:r w:rsidR="00466510" w:rsidRPr="00C22165">
        <w:t>Juvéderm</w:t>
      </w:r>
    </w:p>
    <w:p w14:paraId="030F42C6" w14:textId="274CDE3C" w:rsidR="009206C2" w:rsidRPr="00C22165" w:rsidRDefault="009206C2">
      <w:r w:rsidRPr="00C22165">
        <w:t xml:space="preserve">Secondary Keywords: Restylane, Sculptra, Radiesse, </w:t>
      </w:r>
      <w:r w:rsidR="00466510" w:rsidRPr="00C22165">
        <w:t>Belotero</w:t>
      </w:r>
    </w:p>
    <w:p w14:paraId="522E56DC" w14:textId="12F40BE8" w:rsidR="009206C2" w:rsidRPr="00C22165" w:rsidRDefault="009206C2">
      <w:r w:rsidRPr="00C22165">
        <w:t>META: Learn about dermal fillers</w:t>
      </w:r>
      <w:r w:rsidR="004F36A0">
        <w:t>,</w:t>
      </w:r>
      <w:r w:rsidRPr="00C22165">
        <w:t xml:space="preserve"> including </w:t>
      </w:r>
      <w:r w:rsidR="00466510" w:rsidRPr="00C22165">
        <w:t>Juvéderm</w:t>
      </w:r>
      <w:r w:rsidRPr="00C22165">
        <w:t xml:space="preserve">, Restylane, Radiesse, </w:t>
      </w:r>
      <w:r w:rsidR="00466510" w:rsidRPr="00C22165">
        <w:t>Belotero</w:t>
      </w:r>
      <w:r w:rsidRPr="00C22165">
        <w:t>, and other Hyaluronic Acid fillers. See before and after pics. Find out cost.</w:t>
      </w:r>
    </w:p>
    <w:p w14:paraId="583ACF4B" w14:textId="59B4645D" w:rsidR="009206C2" w:rsidRDefault="00C22165" w:rsidP="009206C2">
      <w:r w:rsidRPr="00C22165">
        <w:t xml:space="preserve">FACE FILLERS IN LOS ANGELES | </w:t>
      </w:r>
      <w:r w:rsidR="00466510" w:rsidRPr="00C22165">
        <w:t>JUVÉDERM</w:t>
      </w:r>
      <w:r w:rsidRPr="00C22165">
        <w:t>, RESTYLANE + MORE</w:t>
      </w:r>
    </w:p>
    <w:p w14:paraId="14E211C2" w14:textId="14409FEB" w:rsidR="00EC1812" w:rsidRDefault="00EC1812" w:rsidP="009206C2">
      <w:r>
        <w:t>Facial fillers</w:t>
      </w:r>
      <w:r w:rsidR="00396B8E">
        <w:t xml:space="preserve">, such as </w:t>
      </w:r>
      <w:r w:rsidR="00466510">
        <w:t>Juvéderm</w:t>
      </w:r>
      <w:r w:rsidR="00396B8E">
        <w:t xml:space="preserve">, Restylane, Radiesse, </w:t>
      </w:r>
      <w:r w:rsidR="00466510">
        <w:t>Belotero</w:t>
      </w:r>
      <w:r w:rsidR="00396B8E">
        <w:t>, Sculptra, and Versa, are cosmetic injections and popular anti-aging treatments. Face fillers,</w:t>
      </w:r>
      <w:r>
        <w:t xml:space="preserve"> </w:t>
      </w:r>
      <w:r w:rsidR="00396B8E">
        <w:t>a</w:t>
      </w:r>
      <w:r w:rsidR="00396B8E">
        <w:t>lso known as dermal fillers or soft tissue fillers</w:t>
      </w:r>
      <w:r w:rsidR="00396B8E">
        <w:t xml:space="preserve">, primarily </w:t>
      </w:r>
      <w:r>
        <w:t>restore volume below the skin</w:t>
      </w:r>
      <w:r w:rsidR="00396B8E">
        <w:t>. They fill i</w:t>
      </w:r>
      <w:r>
        <w:t>n fine lines and wrinkles</w:t>
      </w:r>
      <w:r w:rsidR="00396B8E">
        <w:t xml:space="preserve">, </w:t>
      </w:r>
      <w:r>
        <w:t>plump</w:t>
      </w:r>
      <w:r w:rsidR="00396B8E">
        <w:t xml:space="preserve"> sunken areas, and </w:t>
      </w:r>
      <w:r w:rsidR="00466510">
        <w:t>restore</w:t>
      </w:r>
      <w:r w:rsidR="00396B8E">
        <w:t xml:space="preserve"> symmetry. Fillers also make excellent lip injections for fuller, more voluminous lips. While the face is the most popular treatment area, fillers can also rejuvenate the hands and chest area (décolletage.) </w:t>
      </w:r>
    </w:p>
    <w:p w14:paraId="47FD37AF" w14:textId="2D7ACA3C" w:rsidR="00C22165" w:rsidRDefault="00C22165" w:rsidP="009206C2">
      <w:r>
        <w:t>BENEFITS OF DERMAL FILLERS</w:t>
      </w:r>
    </w:p>
    <w:p w14:paraId="5AAD3896" w14:textId="03B05A12" w:rsidR="00396B8E" w:rsidRDefault="00396B8E" w:rsidP="00396B8E">
      <w:pPr>
        <w:pStyle w:val="ListParagraph"/>
        <w:numPr>
          <w:ilvl w:val="0"/>
          <w:numId w:val="7"/>
        </w:numPr>
      </w:pPr>
      <w:r>
        <w:t>FDA cleared + scientifically proven</w:t>
      </w:r>
    </w:p>
    <w:p w14:paraId="1F7C1DB6" w14:textId="4CC0B083" w:rsidR="00396B8E" w:rsidRDefault="00396B8E" w:rsidP="00396B8E">
      <w:pPr>
        <w:pStyle w:val="ListParagraph"/>
        <w:numPr>
          <w:ilvl w:val="0"/>
          <w:numId w:val="7"/>
        </w:numPr>
      </w:pPr>
      <w:r>
        <w:t>Natural</w:t>
      </w:r>
      <w:r w:rsidR="004F36A0">
        <w:t>-</w:t>
      </w:r>
      <w:r>
        <w:t>looking results</w:t>
      </w:r>
    </w:p>
    <w:p w14:paraId="67EC21BB" w14:textId="44ADB119" w:rsidR="00396B8E" w:rsidRDefault="00396B8E" w:rsidP="00396B8E">
      <w:pPr>
        <w:pStyle w:val="ListParagraph"/>
        <w:numPr>
          <w:ilvl w:val="0"/>
          <w:numId w:val="7"/>
        </w:numPr>
      </w:pPr>
      <w:r>
        <w:t>Non-surgical facial rejuvenation</w:t>
      </w:r>
    </w:p>
    <w:p w14:paraId="566FEB77" w14:textId="16852B28" w:rsidR="00396B8E" w:rsidRDefault="00396B8E" w:rsidP="00396B8E">
      <w:pPr>
        <w:pStyle w:val="ListParagraph"/>
        <w:numPr>
          <w:ilvl w:val="0"/>
          <w:numId w:val="7"/>
        </w:numPr>
      </w:pPr>
      <w:r>
        <w:t>Fill in fine lines and wrinkles</w:t>
      </w:r>
    </w:p>
    <w:p w14:paraId="7B05F7ED" w14:textId="3F6FCA2B" w:rsidR="00396B8E" w:rsidRDefault="00396B8E" w:rsidP="00396B8E">
      <w:pPr>
        <w:pStyle w:val="ListParagraph"/>
        <w:numPr>
          <w:ilvl w:val="0"/>
          <w:numId w:val="7"/>
        </w:numPr>
      </w:pPr>
      <w:r>
        <w:t xml:space="preserve">Plump up </w:t>
      </w:r>
      <w:r w:rsidR="00737DC7">
        <w:t>sunken areas</w:t>
      </w:r>
    </w:p>
    <w:p w14:paraId="3EABA85E" w14:textId="22979323" w:rsidR="00737DC7" w:rsidRDefault="00737DC7" w:rsidP="00396B8E">
      <w:pPr>
        <w:pStyle w:val="ListParagraph"/>
        <w:numPr>
          <w:ilvl w:val="0"/>
          <w:numId w:val="7"/>
        </w:numPr>
      </w:pPr>
      <w:r>
        <w:t>Augment lips, chin, and cheeks</w:t>
      </w:r>
    </w:p>
    <w:p w14:paraId="4A8077AF" w14:textId="2BF46A0D" w:rsidR="00396B8E" w:rsidRDefault="00396B8E" w:rsidP="00396B8E">
      <w:pPr>
        <w:pStyle w:val="ListParagraph"/>
        <w:numPr>
          <w:ilvl w:val="0"/>
          <w:numId w:val="7"/>
        </w:numPr>
      </w:pPr>
      <w:r>
        <w:t>Restore symmetry</w:t>
      </w:r>
    </w:p>
    <w:p w14:paraId="5A95415F" w14:textId="18045867" w:rsidR="00737DC7" w:rsidRDefault="00737DC7" w:rsidP="00396B8E">
      <w:pPr>
        <w:pStyle w:val="ListParagraph"/>
        <w:numPr>
          <w:ilvl w:val="0"/>
          <w:numId w:val="7"/>
        </w:numPr>
      </w:pPr>
      <w:r>
        <w:t>Rejuvenate the chest and hands</w:t>
      </w:r>
    </w:p>
    <w:p w14:paraId="4F77EB74" w14:textId="77777777" w:rsidR="0043783D" w:rsidRDefault="0043783D" w:rsidP="0043783D">
      <w:r>
        <w:t>HOW DO DERMAL FILLERS WORK?</w:t>
      </w:r>
    </w:p>
    <w:p w14:paraId="3B629196" w14:textId="56EF7E4D" w:rsidR="0043783D" w:rsidRDefault="0043783D" w:rsidP="009206C2">
      <w:r>
        <w:t>There are many types of dermal fillers. However, all dermal fillers consist of a volumizing substance. Many fillers consist of Hyaluronic Acid (HA</w:t>
      </w:r>
      <w:r w:rsidR="003235EA">
        <w:t>.</w:t>
      </w:r>
      <w:r>
        <w:t>)</w:t>
      </w:r>
      <w:r w:rsidR="003235EA">
        <w:t xml:space="preserve"> </w:t>
      </w:r>
      <w:r>
        <w:t xml:space="preserve">Hyaluronic acid is a naturally occurring molecule found in the skin. HA maintains moisture, helping skin look plump and healthy. </w:t>
      </w:r>
      <w:r w:rsidR="003235EA">
        <w:t xml:space="preserve">The various HA fillers differ in formulation, </w:t>
      </w:r>
      <w:r w:rsidR="00466510">
        <w:t>viscosity</w:t>
      </w:r>
      <w:r w:rsidR="003235EA">
        <w:t xml:space="preserve">, and longevity. </w:t>
      </w:r>
      <w:r w:rsidR="00396B8E">
        <w:t>Other fillers consist of calcium or synthetic materials.</w:t>
      </w:r>
    </w:p>
    <w:p w14:paraId="47CADB22" w14:textId="5D4617ED" w:rsidR="0043783D" w:rsidRDefault="0043783D" w:rsidP="009206C2">
      <w:r>
        <w:t xml:space="preserve">Dermal fillers </w:t>
      </w:r>
      <w:r w:rsidR="00AB6955">
        <w:t>safely and effectively improve:</w:t>
      </w:r>
      <w:r w:rsidR="006153F6">
        <w:t xml:space="preserve"> </w:t>
      </w:r>
      <w:r w:rsidR="006153F6" w:rsidRPr="006153F6">
        <w:rPr>
          <w:vertAlign w:val="subscript"/>
        </w:rPr>
        <w:t>1,2,3</w:t>
      </w:r>
    </w:p>
    <w:p w14:paraId="6259FE69" w14:textId="5A5F1935" w:rsidR="00AB6955" w:rsidRDefault="00AB6955" w:rsidP="00AB6955">
      <w:pPr>
        <w:pStyle w:val="ListParagraph"/>
        <w:numPr>
          <w:ilvl w:val="0"/>
          <w:numId w:val="8"/>
        </w:numPr>
        <w:spacing w:line="360" w:lineRule="auto"/>
      </w:pPr>
      <w:r w:rsidRPr="00675BD8">
        <w:rPr>
          <w:b/>
          <w:bCs/>
        </w:rPr>
        <w:t>Tear troughs</w:t>
      </w:r>
      <w:r>
        <w:t xml:space="preserve">- the lines </w:t>
      </w:r>
      <w:r>
        <w:t xml:space="preserve">under your eyes that make you look </w:t>
      </w:r>
      <w:r>
        <w:t>tired</w:t>
      </w:r>
      <w:r w:rsidR="006075C2">
        <w:t>.</w:t>
      </w:r>
    </w:p>
    <w:p w14:paraId="3181E1FB" w14:textId="0CEB1687" w:rsidR="00AB6955" w:rsidRDefault="00AB6955" w:rsidP="00AB6955">
      <w:pPr>
        <w:pStyle w:val="ListParagraph"/>
        <w:numPr>
          <w:ilvl w:val="0"/>
          <w:numId w:val="8"/>
        </w:numPr>
        <w:spacing w:line="360" w:lineRule="auto"/>
      </w:pPr>
      <w:r w:rsidRPr="00675BD8">
        <w:rPr>
          <w:b/>
          <w:bCs/>
        </w:rPr>
        <w:t>Naso-labial folds</w:t>
      </w:r>
      <w:r>
        <w:t xml:space="preserve">- </w:t>
      </w:r>
      <w:r>
        <w:t>smile or laugh lines</w:t>
      </w:r>
      <w:r>
        <w:t>.</w:t>
      </w:r>
    </w:p>
    <w:p w14:paraId="5EC719DF" w14:textId="220BE458" w:rsidR="00AB6955" w:rsidRDefault="00AB6955" w:rsidP="00AB6955">
      <w:pPr>
        <w:pStyle w:val="ListParagraph"/>
        <w:numPr>
          <w:ilvl w:val="0"/>
          <w:numId w:val="8"/>
        </w:numPr>
        <w:spacing w:line="360" w:lineRule="auto"/>
      </w:pPr>
      <w:r w:rsidRPr="00675BD8">
        <w:rPr>
          <w:b/>
          <w:bCs/>
        </w:rPr>
        <w:t>Acne scars</w:t>
      </w:r>
      <w:r>
        <w:t>- fills in at</w:t>
      </w:r>
      <w:r>
        <w:t>rophic acne scars</w:t>
      </w:r>
      <w:r>
        <w:t xml:space="preserve"> for a smoother appearance.</w:t>
      </w:r>
    </w:p>
    <w:p w14:paraId="173868FD" w14:textId="5AB83A54" w:rsidR="00AB6955" w:rsidRDefault="00AB6955" w:rsidP="00AB6955">
      <w:pPr>
        <w:pStyle w:val="ListParagraph"/>
        <w:numPr>
          <w:ilvl w:val="0"/>
          <w:numId w:val="8"/>
        </w:numPr>
        <w:spacing w:line="360" w:lineRule="auto"/>
      </w:pPr>
      <w:r w:rsidRPr="00675BD8">
        <w:rPr>
          <w:b/>
          <w:bCs/>
        </w:rPr>
        <w:t>The corners of the mouth</w:t>
      </w:r>
      <w:r w:rsidR="006075C2">
        <w:rPr>
          <w:b/>
          <w:bCs/>
        </w:rPr>
        <w:t>-</w:t>
      </w:r>
      <w:r>
        <w:t xml:space="preserve"> </w:t>
      </w:r>
      <w:r w:rsidR="006075C2">
        <w:t>r</w:t>
      </w:r>
      <w:r>
        <w:t>estores symmetry to</w:t>
      </w:r>
      <w:r>
        <w:t xml:space="preserve"> drooping mouth corners</w:t>
      </w:r>
      <w:r>
        <w:t>.</w:t>
      </w:r>
    </w:p>
    <w:p w14:paraId="6A2077BE" w14:textId="304D3910" w:rsidR="00AB6955" w:rsidRDefault="00AB6955" w:rsidP="00AB6955">
      <w:pPr>
        <w:pStyle w:val="ListParagraph"/>
        <w:numPr>
          <w:ilvl w:val="0"/>
          <w:numId w:val="8"/>
        </w:numPr>
        <w:spacing w:line="360" w:lineRule="auto"/>
      </w:pPr>
      <w:r w:rsidRPr="00675BD8">
        <w:rPr>
          <w:b/>
          <w:bCs/>
        </w:rPr>
        <w:t>Vertical lip lines</w:t>
      </w:r>
      <w:r>
        <w:t xml:space="preserve">- </w:t>
      </w:r>
      <w:r>
        <w:t>smoker’s lines</w:t>
      </w:r>
      <w:r>
        <w:t>.</w:t>
      </w:r>
    </w:p>
    <w:p w14:paraId="7A9E98F3" w14:textId="2DA082B8" w:rsidR="00AB6955" w:rsidRDefault="00AB6955" w:rsidP="00AB6955">
      <w:pPr>
        <w:pStyle w:val="ListParagraph"/>
        <w:numPr>
          <w:ilvl w:val="0"/>
          <w:numId w:val="8"/>
        </w:numPr>
        <w:spacing w:line="360" w:lineRule="auto"/>
      </w:pPr>
      <w:r w:rsidRPr="00675BD8">
        <w:rPr>
          <w:b/>
          <w:bCs/>
        </w:rPr>
        <w:t>Marionette lines</w:t>
      </w:r>
      <w:r>
        <w:t xml:space="preserve">- </w:t>
      </w:r>
      <w:r>
        <w:t xml:space="preserve">the </w:t>
      </w:r>
      <w:r>
        <w:t xml:space="preserve">deep </w:t>
      </w:r>
      <w:r>
        <w:t xml:space="preserve">creases that </w:t>
      </w:r>
      <w:r>
        <w:t xml:space="preserve">start at </w:t>
      </w:r>
      <w:r>
        <w:t>the corner of the nose</w:t>
      </w:r>
      <w:r>
        <w:t xml:space="preserve"> and run</w:t>
      </w:r>
      <w:r>
        <w:t xml:space="preserve"> down to the </w:t>
      </w:r>
      <w:r w:rsidR="004F36A0">
        <w:t>edge</w:t>
      </w:r>
      <w:r>
        <w:t>s of the lips or the crease</w:t>
      </w:r>
      <w:r w:rsidR="006075C2">
        <w:t xml:space="preserve">s </w:t>
      </w:r>
      <w:r>
        <w:t>that</w:t>
      </w:r>
      <w:r>
        <w:t xml:space="preserve"> </w:t>
      </w:r>
      <w:r w:rsidR="004F36A0">
        <w:t>begin</w:t>
      </w:r>
      <w:r>
        <w:t xml:space="preserve"> at the corners of the lips and run down the chin.</w:t>
      </w:r>
    </w:p>
    <w:p w14:paraId="315E95D1" w14:textId="1BA88277" w:rsidR="00AB6955" w:rsidRDefault="00AB6955" w:rsidP="00AB6955">
      <w:pPr>
        <w:pStyle w:val="ListParagraph"/>
        <w:numPr>
          <w:ilvl w:val="0"/>
          <w:numId w:val="8"/>
        </w:numPr>
        <w:spacing w:line="360" w:lineRule="auto"/>
      </w:pPr>
      <w:r w:rsidRPr="00675BD8">
        <w:rPr>
          <w:b/>
          <w:bCs/>
        </w:rPr>
        <w:lastRenderedPageBreak/>
        <w:t>Cheek</w:t>
      </w:r>
      <w:r>
        <w:rPr>
          <w:b/>
          <w:bCs/>
        </w:rPr>
        <w:t xml:space="preserve">s and temples - </w:t>
      </w:r>
      <w:r>
        <w:t>plump up sunken cheeks</w:t>
      </w:r>
      <w:r>
        <w:t xml:space="preserve"> or temples</w:t>
      </w:r>
      <w:r>
        <w:t xml:space="preserve"> </w:t>
      </w:r>
      <w:r>
        <w:t>and volumize</w:t>
      </w:r>
      <w:r>
        <w:t xml:space="preserve"> cheekbone</w:t>
      </w:r>
      <w:r>
        <w:t>s.</w:t>
      </w:r>
    </w:p>
    <w:p w14:paraId="14A6505D" w14:textId="52DDB357" w:rsidR="00AB6955" w:rsidRDefault="00AB6955" w:rsidP="00AB6955">
      <w:pPr>
        <w:pStyle w:val="ListParagraph"/>
        <w:numPr>
          <w:ilvl w:val="0"/>
          <w:numId w:val="8"/>
        </w:numPr>
        <w:spacing w:line="360" w:lineRule="auto"/>
      </w:pPr>
      <w:r w:rsidRPr="00675BD8">
        <w:rPr>
          <w:b/>
          <w:bCs/>
        </w:rPr>
        <w:t>Lip</w:t>
      </w:r>
      <w:r>
        <w:rPr>
          <w:b/>
          <w:bCs/>
        </w:rPr>
        <w:t>s</w:t>
      </w:r>
      <w:r>
        <w:t xml:space="preserve"> - </w:t>
      </w:r>
      <w:r>
        <w:t xml:space="preserve">lip </w:t>
      </w:r>
      <w:r>
        <w:t xml:space="preserve">injections contour and </w:t>
      </w:r>
      <w:r>
        <w:t>plump lips.</w:t>
      </w:r>
    </w:p>
    <w:p w14:paraId="4B65C6AB" w14:textId="21A3DF1B" w:rsidR="00AB6955" w:rsidRDefault="00AB6955" w:rsidP="00AB6955">
      <w:pPr>
        <w:pStyle w:val="ListParagraph"/>
        <w:numPr>
          <w:ilvl w:val="0"/>
          <w:numId w:val="8"/>
        </w:numPr>
        <w:spacing w:line="360" w:lineRule="auto"/>
      </w:pPr>
      <w:r w:rsidRPr="00675BD8">
        <w:rPr>
          <w:b/>
          <w:bCs/>
        </w:rPr>
        <w:t xml:space="preserve">Jawline </w:t>
      </w:r>
      <w:r>
        <w:t xml:space="preserve">- </w:t>
      </w:r>
      <w:r>
        <w:t>restore symmetry to the jawline</w:t>
      </w:r>
      <w:r>
        <w:t xml:space="preserve"> and volumize pre-jowl depressions</w:t>
      </w:r>
    </w:p>
    <w:p w14:paraId="3D40E529" w14:textId="5F49DBF6" w:rsidR="00AB6955" w:rsidRDefault="00AB6955" w:rsidP="00AB6955">
      <w:pPr>
        <w:pStyle w:val="ListParagraph"/>
        <w:numPr>
          <w:ilvl w:val="0"/>
          <w:numId w:val="8"/>
        </w:numPr>
        <w:spacing w:line="360" w:lineRule="auto"/>
      </w:pPr>
      <w:r w:rsidRPr="00675BD8">
        <w:rPr>
          <w:b/>
          <w:bCs/>
        </w:rPr>
        <w:t>Chin</w:t>
      </w:r>
      <w:r>
        <w:t xml:space="preserve"> </w:t>
      </w:r>
      <w:r>
        <w:t xml:space="preserve">– add volume to </w:t>
      </w:r>
      <w:r w:rsidR="006075C2">
        <w:t xml:space="preserve">the </w:t>
      </w:r>
      <w:r>
        <w:t xml:space="preserve">chin or </w:t>
      </w:r>
      <w:r>
        <w:t>reduce</w:t>
      </w:r>
      <w:r w:rsidR="006075C2">
        <w:t xml:space="preserve"> a</w:t>
      </w:r>
      <w:r>
        <w:t xml:space="preserve"> vertical chin line</w:t>
      </w:r>
      <w:r>
        <w:t>.</w:t>
      </w:r>
    </w:p>
    <w:p w14:paraId="10A76A96" w14:textId="29CBF653" w:rsidR="00AB6955" w:rsidRDefault="00AB6955" w:rsidP="00AB6955">
      <w:pPr>
        <w:spacing w:line="360" w:lineRule="auto"/>
      </w:pPr>
      <w:r>
        <w:t>In addition to treating areas of the face, fillers also provide:</w:t>
      </w:r>
    </w:p>
    <w:p w14:paraId="22933D1D" w14:textId="77777777" w:rsidR="00AB6955" w:rsidRDefault="00AB6955" w:rsidP="00AB6955">
      <w:pPr>
        <w:pStyle w:val="ListParagraph"/>
        <w:numPr>
          <w:ilvl w:val="0"/>
          <w:numId w:val="8"/>
        </w:numPr>
        <w:spacing w:line="360" w:lineRule="auto"/>
      </w:pPr>
      <w:r w:rsidRPr="00675BD8">
        <w:rPr>
          <w:b/>
          <w:bCs/>
        </w:rPr>
        <w:t xml:space="preserve">Hand </w:t>
      </w:r>
      <w:r>
        <w:rPr>
          <w:b/>
          <w:bCs/>
        </w:rPr>
        <w:t>r</w:t>
      </w:r>
      <w:r w:rsidRPr="00675BD8">
        <w:rPr>
          <w:b/>
          <w:bCs/>
        </w:rPr>
        <w:t>ejuvenation</w:t>
      </w:r>
      <w:r>
        <w:t xml:space="preserve"> – rejuvenates the appearance of the hands by restoring volume.</w:t>
      </w:r>
    </w:p>
    <w:p w14:paraId="059C44F9" w14:textId="77777777" w:rsidR="00AB6955" w:rsidRDefault="00AB6955" w:rsidP="00AB6955">
      <w:pPr>
        <w:pStyle w:val="ListParagraph"/>
        <w:numPr>
          <w:ilvl w:val="0"/>
          <w:numId w:val="8"/>
        </w:numPr>
        <w:spacing w:line="360" w:lineRule="auto"/>
      </w:pPr>
      <w:r>
        <w:rPr>
          <w:b/>
          <w:bCs/>
        </w:rPr>
        <w:t xml:space="preserve">Chest rejuvenation </w:t>
      </w:r>
      <w:r>
        <w:t>– rejuvenate the décolletage.</w:t>
      </w:r>
    </w:p>
    <w:p w14:paraId="0CAD26A1" w14:textId="5628CF18" w:rsidR="00C22165" w:rsidRDefault="00C22165" w:rsidP="009206C2">
      <w:r>
        <w:t>FACE FILLERS FROM Sculpt</w:t>
      </w:r>
      <w:r w:rsidR="00466510">
        <w:t xml:space="preserve"> </w:t>
      </w:r>
      <w:r>
        <w:t>DTLA</w:t>
      </w:r>
    </w:p>
    <w:p w14:paraId="15821AB1" w14:textId="4370BC55" w:rsidR="00341B30" w:rsidRDefault="0043783D" w:rsidP="009206C2">
      <w:r>
        <w:t xml:space="preserve">Sculpt DTLA is the premier provider of cosmetic injections in the Los Angeles area. As such, we offer the full spectrum of injections from the </w:t>
      </w:r>
      <w:r w:rsidR="006075C2">
        <w:t>top</w:t>
      </w:r>
      <w:r>
        <w:t xml:space="preserve"> </w:t>
      </w:r>
      <w:r w:rsidR="00466510">
        <w:t>manufacturers</w:t>
      </w:r>
      <w:r>
        <w:t xml:space="preserve"> of dermal fillers. </w:t>
      </w:r>
      <w:r w:rsidR="00341B30">
        <w:t>During your free consultation from Sculpt DTLA, our professional injectors will assess your skin and listen to your aesthetic goals to determine which filler is best suited for you.</w:t>
      </w:r>
    </w:p>
    <w:p w14:paraId="240E12F5" w14:textId="78056A28" w:rsidR="0043783D" w:rsidRDefault="00341B30" w:rsidP="009206C2">
      <w:r>
        <w:t xml:space="preserve">Face Fillers Available from Sculpt DTLA </w:t>
      </w:r>
      <w:r w:rsidR="0043783D">
        <w:t>include:</w:t>
      </w:r>
    </w:p>
    <w:p w14:paraId="07CD9953" w14:textId="3388AD30" w:rsidR="0043783D" w:rsidRPr="00DB0A9E" w:rsidRDefault="0043783D" w:rsidP="009206C2">
      <w:pPr>
        <w:rPr>
          <w:b/>
          <w:bCs/>
          <w:u w:val="single"/>
        </w:rPr>
      </w:pPr>
      <w:r w:rsidRPr="00DB0A9E">
        <w:rPr>
          <w:b/>
          <w:bCs/>
          <w:u w:val="single"/>
        </w:rPr>
        <w:t xml:space="preserve">THE </w:t>
      </w:r>
      <w:r w:rsidR="00466510" w:rsidRPr="00DB0A9E">
        <w:rPr>
          <w:b/>
          <w:bCs/>
          <w:u w:val="single"/>
        </w:rPr>
        <w:t>JUVÉDERM</w:t>
      </w:r>
      <w:r w:rsidRPr="00DB0A9E">
        <w:rPr>
          <w:b/>
          <w:bCs/>
          <w:u w:val="single"/>
        </w:rPr>
        <w:t xml:space="preserve"> LINE FROM ALLERGAN</w:t>
      </w:r>
    </w:p>
    <w:p w14:paraId="14C5246D" w14:textId="46F01B00" w:rsidR="0043783D" w:rsidRDefault="00466510" w:rsidP="009206C2">
      <w:r>
        <w:t>Juvéderm</w:t>
      </w:r>
      <w:r w:rsidR="0043783D">
        <w:t xml:space="preserve"> is the top</w:t>
      </w:r>
      <w:r w:rsidR="004F36A0">
        <w:t>-</w:t>
      </w:r>
      <w:r w:rsidR="0043783D">
        <w:t>selling line of dermal filler</w:t>
      </w:r>
      <w:r w:rsidR="006075C2">
        <w:t>s</w:t>
      </w:r>
      <w:r w:rsidR="0043783D">
        <w:t xml:space="preserve">. </w:t>
      </w:r>
      <w:r w:rsidR="009F7369">
        <w:t xml:space="preserve">The Hyaluronic acid filler </w:t>
      </w:r>
      <w:r w:rsidR="00341B30">
        <w:t>consists of a smooth gel, making it ideal for filling in fine line and wrinkles that form around the mouth and nose.</w:t>
      </w:r>
    </w:p>
    <w:p w14:paraId="255B396E" w14:textId="7E278936" w:rsidR="002D46A2" w:rsidRPr="00985985" w:rsidRDefault="002D46A2" w:rsidP="002D46A2">
      <w:pPr>
        <w:pStyle w:val="ListParagraph"/>
        <w:numPr>
          <w:ilvl w:val="0"/>
          <w:numId w:val="1"/>
        </w:numPr>
        <w:shd w:val="clear" w:color="auto" w:fill="FFFFFF"/>
        <w:spacing w:after="150" w:line="240" w:lineRule="auto"/>
      </w:pPr>
      <w:r w:rsidRPr="006075C2">
        <w:rPr>
          <w:b/>
          <w:u w:val="single"/>
        </w:rPr>
        <w:t>JUVÉDERM XC</w:t>
      </w:r>
      <w:r w:rsidRPr="00985985">
        <w:t xml:space="preserve"> smooth</w:t>
      </w:r>
      <w:r>
        <w:t>s</w:t>
      </w:r>
      <w:r w:rsidRPr="00985985">
        <w:t xml:space="preserve"> moderate to severe parentheses lines</w:t>
      </w:r>
      <w:r>
        <w:t xml:space="preserve"> (nasolabial folds)</w:t>
      </w:r>
      <w:r w:rsidRPr="00985985">
        <w:t xml:space="preserve"> and </w:t>
      </w:r>
      <w:r>
        <w:t>marionette lines.</w:t>
      </w:r>
    </w:p>
    <w:p w14:paraId="37B6F944" w14:textId="5C5B843F" w:rsidR="002D46A2" w:rsidRPr="00985985" w:rsidRDefault="002D46A2" w:rsidP="002D46A2">
      <w:pPr>
        <w:pStyle w:val="ListParagraph"/>
        <w:numPr>
          <w:ilvl w:val="0"/>
          <w:numId w:val="1"/>
        </w:numPr>
        <w:shd w:val="clear" w:color="auto" w:fill="FFFFFF"/>
        <w:spacing w:after="150" w:line="240" w:lineRule="auto"/>
      </w:pPr>
      <w:r w:rsidRPr="002D46A2">
        <w:rPr>
          <w:b/>
          <w:u w:val="single"/>
        </w:rPr>
        <w:t>JUVÉDERM VOLLURE</w:t>
      </w:r>
      <w:r w:rsidRPr="00985985">
        <w:t xml:space="preserve"> soften</w:t>
      </w:r>
      <w:r>
        <w:t>s</w:t>
      </w:r>
      <w:r w:rsidRPr="00985985">
        <w:t xml:space="preserve"> moderate to severe parentheses</w:t>
      </w:r>
      <w:r>
        <w:t xml:space="preserve"> </w:t>
      </w:r>
      <w:r w:rsidRPr="00985985">
        <w:t>lines</w:t>
      </w:r>
      <w:r>
        <w:t xml:space="preserve"> (nasolabial folds)</w:t>
      </w:r>
      <w:r w:rsidRPr="00985985">
        <w:t xml:space="preserve"> and </w:t>
      </w:r>
      <w:r>
        <w:t xml:space="preserve">other </w:t>
      </w:r>
      <w:r w:rsidRPr="00985985">
        <w:t>wrinkles by restoring volume around the nose and mouth.</w:t>
      </w:r>
    </w:p>
    <w:p w14:paraId="01858A69" w14:textId="1434E516" w:rsidR="002D46A2" w:rsidRPr="00985985" w:rsidRDefault="002D46A2" w:rsidP="002D46A2">
      <w:pPr>
        <w:pStyle w:val="ListParagraph"/>
        <w:numPr>
          <w:ilvl w:val="0"/>
          <w:numId w:val="1"/>
        </w:numPr>
        <w:shd w:val="clear" w:color="auto" w:fill="FFFFFF"/>
        <w:spacing w:after="150" w:line="240" w:lineRule="auto"/>
      </w:pPr>
      <w:r w:rsidRPr="002D46A2">
        <w:rPr>
          <w:b/>
          <w:u w:val="single"/>
        </w:rPr>
        <w:t>JUVÉDERM VOLUMA</w:t>
      </w:r>
      <w:r w:rsidRPr="00985985">
        <w:t xml:space="preserve"> add</w:t>
      </w:r>
      <w:r>
        <w:t>s</w:t>
      </w:r>
      <w:r w:rsidRPr="00985985">
        <w:t xml:space="preserve"> volume to the cheek area to correct age-related volume loss.</w:t>
      </w:r>
    </w:p>
    <w:p w14:paraId="7B1B966A" w14:textId="2571A049" w:rsidR="002D46A2" w:rsidRPr="00985985" w:rsidRDefault="002D46A2" w:rsidP="002D46A2">
      <w:pPr>
        <w:pStyle w:val="ListParagraph"/>
        <w:numPr>
          <w:ilvl w:val="0"/>
          <w:numId w:val="1"/>
        </w:numPr>
        <w:shd w:val="clear" w:color="auto" w:fill="FFFFFF"/>
        <w:spacing w:after="150" w:line="240" w:lineRule="auto"/>
      </w:pPr>
      <w:r w:rsidRPr="002D46A2">
        <w:rPr>
          <w:b/>
          <w:u w:val="single"/>
        </w:rPr>
        <w:t>JUVÉDERM VOLBELLA</w:t>
      </w:r>
      <w:r w:rsidRPr="00985985">
        <w:t xml:space="preserve"> soften</w:t>
      </w:r>
      <w:r>
        <w:t>s</w:t>
      </w:r>
      <w:r w:rsidRPr="00985985">
        <w:t xml:space="preserve"> the appearance of vertical lip lines</w:t>
      </w:r>
      <w:r>
        <w:t xml:space="preserve"> (smoker’s lines or </w:t>
      </w:r>
      <w:r w:rsidRPr="00985985">
        <w:t>perioral lines</w:t>
      </w:r>
      <w:r>
        <w:t>)</w:t>
      </w:r>
      <w:r w:rsidRPr="00985985">
        <w:t xml:space="preserve"> </w:t>
      </w:r>
      <w:r>
        <w:t xml:space="preserve">and </w:t>
      </w:r>
      <w:r w:rsidRPr="00985985">
        <w:t>add</w:t>
      </w:r>
      <w:r w:rsidR="006075C2">
        <w:t>s</w:t>
      </w:r>
      <w:r>
        <w:t xml:space="preserve"> subtle volume to lips</w:t>
      </w:r>
      <w:r>
        <w:t xml:space="preserve"> for naturally fuller lips</w:t>
      </w:r>
      <w:r>
        <w:t>.</w:t>
      </w:r>
    </w:p>
    <w:p w14:paraId="6C664A28" w14:textId="381AA53E" w:rsidR="002D46A2" w:rsidRPr="00985985" w:rsidRDefault="002D46A2" w:rsidP="002D46A2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jc w:val="both"/>
      </w:pPr>
      <w:r w:rsidRPr="002D46A2">
        <w:rPr>
          <w:b/>
          <w:u w:val="single"/>
        </w:rPr>
        <w:t>JUVÉDERM</w:t>
      </w:r>
      <w:r>
        <w:rPr>
          <w:b/>
          <w:u w:val="single"/>
        </w:rPr>
        <w:t xml:space="preserve"> ULTRA</w:t>
      </w:r>
      <w:r w:rsidRPr="00985985">
        <w:t xml:space="preserve"> </w:t>
      </w:r>
      <w:r>
        <w:t>Formulated to be a lip injection. Adds</w:t>
      </w:r>
      <w:r w:rsidRPr="00985985">
        <w:t xml:space="preserve"> fullness and plump</w:t>
      </w:r>
      <w:r w:rsidR="00F22CC0">
        <w:t>s</w:t>
      </w:r>
      <w:r w:rsidRPr="00985985">
        <w:t xml:space="preserve"> lips</w:t>
      </w:r>
      <w:r w:rsidR="00F22CC0">
        <w:t>. Ultra also</w:t>
      </w:r>
      <w:r w:rsidRPr="00985985">
        <w:t xml:space="preserve"> soften</w:t>
      </w:r>
      <w:r w:rsidR="00F22CC0">
        <w:t>s</w:t>
      </w:r>
      <w:r w:rsidRPr="00985985">
        <w:t xml:space="preserve"> moderate to severe parentheses lines </w:t>
      </w:r>
      <w:r>
        <w:t>(nasolabial folds.)</w:t>
      </w:r>
    </w:p>
    <w:p w14:paraId="4E2D7FB6" w14:textId="488040E9" w:rsidR="0043783D" w:rsidRDefault="00466510" w:rsidP="0043783D">
      <w:r>
        <w:t>JUVÉDERM</w:t>
      </w:r>
      <w:r w:rsidR="0043783D">
        <w:t xml:space="preserve"> BEFORE AND AFTER*</w:t>
      </w:r>
    </w:p>
    <w:p w14:paraId="7F432669" w14:textId="7D35A465" w:rsidR="0043783D" w:rsidRPr="0043783D" w:rsidRDefault="00466510" w:rsidP="0043783D">
      <w:pPr>
        <w:rPr>
          <w:i/>
          <w:iCs/>
        </w:rPr>
      </w:pPr>
      <w:r w:rsidRPr="0043783D">
        <w:rPr>
          <w:i/>
          <w:iCs/>
        </w:rPr>
        <w:t>Juvéderm</w:t>
      </w:r>
      <w:r w:rsidR="0043783D" w:rsidRPr="0043783D">
        <w:rPr>
          <w:i/>
          <w:iCs/>
        </w:rPr>
        <w:t xml:space="preserve"> before and after image depict actual patients and genuine results. Nevertheless, results may vary. *</w:t>
      </w:r>
    </w:p>
    <w:p w14:paraId="039D8CC1" w14:textId="3012FB63" w:rsidR="0043783D" w:rsidRDefault="0043783D" w:rsidP="009206C2">
      <w:r w:rsidRPr="0043783D">
        <w:rPr>
          <w:highlight w:val="yellow"/>
        </w:rPr>
        <w:t xml:space="preserve">Insert </w:t>
      </w:r>
      <w:r w:rsidR="00466510" w:rsidRPr="0043783D">
        <w:rPr>
          <w:highlight w:val="yellow"/>
        </w:rPr>
        <w:t>Juvéderm</w:t>
      </w:r>
      <w:r w:rsidRPr="0043783D">
        <w:rPr>
          <w:highlight w:val="yellow"/>
        </w:rPr>
        <w:t xml:space="preserve"> before and after</w:t>
      </w:r>
    </w:p>
    <w:p w14:paraId="459D71E2" w14:textId="02C684EF" w:rsidR="0043783D" w:rsidRPr="00DB0A9E" w:rsidRDefault="0043783D" w:rsidP="009206C2">
      <w:pPr>
        <w:rPr>
          <w:b/>
          <w:bCs/>
          <w:u w:val="single"/>
        </w:rPr>
      </w:pPr>
      <w:r w:rsidRPr="00DB0A9E">
        <w:rPr>
          <w:b/>
          <w:bCs/>
          <w:u w:val="single"/>
        </w:rPr>
        <w:t>THE RESTYLANE LINE FROM GALDERMA</w:t>
      </w:r>
    </w:p>
    <w:p w14:paraId="14E676CE" w14:textId="71B76FEF" w:rsidR="00341B30" w:rsidRDefault="00341B30" w:rsidP="009206C2">
      <w:r>
        <w:t xml:space="preserve">Restylane is another line of Hyaluronic Acid fillers. While </w:t>
      </w:r>
      <w:r w:rsidR="00466510">
        <w:t>Juvéderm</w:t>
      </w:r>
      <w:r>
        <w:t xml:space="preserve"> consists of a smoother </w:t>
      </w:r>
      <w:r w:rsidR="00466510">
        <w:t xml:space="preserve">substance, </w:t>
      </w:r>
      <w:r w:rsidR="00466510" w:rsidRPr="00AB7E85">
        <w:t>Restylane</w:t>
      </w:r>
      <w:r w:rsidRPr="00AB7E85">
        <w:t xml:space="preserve"> </w:t>
      </w:r>
      <w:r>
        <w:t>offers a more</w:t>
      </w:r>
      <w:r w:rsidRPr="00AB7E85">
        <w:t xml:space="preserve"> granular </w:t>
      </w:r>
      <w:r>
        <w:t>formulation of HA. This makes Restylane well suited for</w:t>
      </w:r>
      <w:r w:rsidRPr="00AB7E85">
        <w:t xml:space="preserve"> r</w:t>
      </w:r>
      <w:r>
        <w:t>estoring volume, plumping</w:t>
      </w:r>
      <w:r w:rsidRPr="00AB7E85">
        <w:t xml:space="preserve"> lips</w:t>
      </w:r>
      <w:r>
        <w:t>, and</w:t>
      </w:r>
      <w:r w:rsidR="006075C2">
        <w:t xml:space="preserve"> rejuvenating</w:t>
      </w:r>
      <w:r>
        <w:t xml:space="preserve"> hand</w:t>
      </w:r>
      <w:r w:rsidR="006075C2">
        <w:t>s.</w:t>
      </w:r>
    </w:p>
    <w:p w14:paraId="3631A20F" w14:textId="0448A9D2" w:rsidR="00F22CC0" w:rsidRPr="00F518F2" w:rsidRDefault="00F22CC0" w:rsidP="00F22CC0">
      <w:pPr>
        <w:spacing w:after="240" w:line="240" w:lineRule="auto"/>
      </w:pPr>
      <w:r w:rsidRPr="00F22CC0">
        <w:rPr>
          <w:b/>
          <w:bCs/>
          <w:u w:val="single"/>
        </w:rPr>
        <w:lastRenderedPageBreak/>
        <w:t>Restylane</w:t>
      </w:r>
      <w:r w:rsidR="00C17ACA">
        <w:rPr>
          <w:b/>
          <w:bCs/>
          <w:u w:val="single"/>
        </w:rPr>
        <w:t xml:space="preserve"> L</w:t>
      </w:r>
      <w:r>
        <w:rPr>
          <w:b/>
          <w:bCs/>
          <w:u w:val="single"/>
        </w:rPr>
        <w:t>:</w:t>
      </w:r>
      <w:r w:rsidR="00C17ACA">
        <w:rPr>
          <w:b/>
          <w:bCs/>
        </w:rPr>
        <w:t xml:space="preserve"> </w:t>
      </w:r>
      <w:r w:rsidR="00C17ACA">
        <w:t>The original Restylane filler. It a</w:t>
      </w:r>
      <w:r>
        <w:t>dds</w:t>
      </w:r>
      <w:r w:rsidRPr="00F518F2">
        <w:t xml:space="preserve"> volume and fullness to correct moderate to severe facial wrinkles and folds. Restylane</w:t>
      </w:r>
      <w:r>
        <w:t xml:space="preserve"> </w:t>
      </w:r>
      <w:r w:rsidR="00C17ACA">
        <w:t xml:space="preserve">L </w:t>
      </w:r>
      <w:r>
        <w:t>also improves under eye bags through</w:t>
      </w:r>
      <w:r w:rsidRPr="00F518F2">
        <w:t xml:space="preserve"> </w:t>
      </w:r>
      <w:r w:rsidR="004F36A0">
        <w:t xml:space="preserve">the </w:t>
      </w:r>
      <w:r w:rsidRPr="00F518F2">
        <w:t xml:space="preserve">treatment of tear troughs. </w:t>
      </w:r>
    </w:p>
    <w:p w14:paraId="465E0251" w14:textId="54A6A524" w:rsidR="00F22CC0" w:rsidRPr="00F518F2" w:rsidRDefault="00F22CC0" w:rsidP="00F22CC0">
      <w:pPr>
        <w:spacing w:after="240" w:line="240" w:lineRule="auto"/>
      </w:pPr>
      <w:r w:rsidRPr="00F22CC0">
        <w:rPr>
          <w:b/>
          <w:bCs/>
          <w:u w:val="single"/>
        </w:rPr>
        <w:t>Restylane</w:t>
      </w:r>
      <w:r w:rsidRPr="00F22CC0">
        <w:rPr>
          <w:b/>
          <w:bCs/>
          <w:u w:val="single"/>
        </w:rPr>
        <w:t xml:space="preserve"> </w:t>
      </w:r>
      <w:r w:rsidRPr="00F22CC0">
        <w:rPr>
          <w:b/>
          <w:bCs/>
          <w:u w:val="single"/>
        </w:rPr>
        <w:t>Lyft</w:t>
      </w:r>
      <w:r w:rsidRPr="00F22CC0">
        <w:rPr>
          <w:b/>
          <w:bCs/>
          <w:u w:val="single"/>
        </w:rPr>
        <w:t>:</w:t>
      </w:r>
      <w:r w:rsidRPr="00F518F2">
        <w:t> </w:t>
      </w:r>
      <w:r>
        <w:t> </w:t>
      </w:r>
      <w:r>
        <w:t>Designed for</w:t>
      </w:r>
      <w:r w:rsidRPr="00F518F2">
        <w:t xml:space="preserve"> deep injection</w:t>
      </w:r>
      <w:r>
        <w:t xml:space="preserve">s to </w:t>
      </w:r>
      <w:r w:rsidRPr="00F518F2">
        <w:t>correct moderate to severe facial wrinkles and folds, such as nasolabial folds</w:t>
      </w:r>
      <w:r>
        <w:t xml:space="preserve">. </w:t>
      </w:r>
      <w:r w:rsidR="004F36A0">
        <w:t>It a</w:t>
      </w:r>
      <w:r>
        <w:t>lso restores volume for</w:t>
      </w:r>
      <w:r w:rsidRPr="00F518F2">
        <w:t xml:space="preserve"> cheek augmentation</w:t>
      </w:r>
      <w:r>
        <w:t xml:space="preserve">. Restylane </w:t>
      </w:r>
      <w:r w:rsidR="004F36A0">
        <w:t>L</w:t>
      </w:r>
      <w:r>
        <w:t>yft is</w:t>
      </w:r>
      <w:r w:rsidRPr="00F518F2">
        <w:t xml:space="preserve"> the first FDA approved filler for hands</w:t>
      </w:r>
      <w:r>
        <w:t>.</w:t>
      </w:r>
    </w:p>
    <w:p w14:paraId="77121B04" w14:textId="5BD34967" w:rsidR="00F22CC0" w:rsidRPr="00F518F2" w:rsidRDefault="00F22CC0" w:rsidP="00F22CC0">
      <w:pPr>
        <w:spacing w:after="240" w:line="240" w:lineRule="auto"/>
      </w:pPr>
      <w:r w:rsidRPr="00F22CC0">
        <w:rPr>
          <w:b/>
          <w:bCs/>
          <w:u w:val="single"/>
        </w:rPr>
        <w:t>Restylane Refyne</w:t>
      </w:r>
      <w:r>
        <w:rPr>
          <w:b/>
          <w:bCs/>
          <w:u w:val="single"/>
        </w:rPr>
        <w:t>:</w:t>
      </w:r>
      <w:r>
        <w:t> </w:t>
      </w:r>
      <w:r w:rsidR="006075C2">
        <w:t>S</w:t>
      </w:r>
      <w:r w:rsidRPr="00F518F2">
        <w:t>often</w:t>
      </w:r>
      <w:r w:rsidR="006075C2">
        <w:t>s</w:t>
      </w:r>
      <w:r w:rsidRPr="00F518F2">
        <w:t xml:space="preserve"> laugh lines (</w:t>
      </w:r>
      <w:r>
        <w:t xml:space="preserve">marionette lines and nasolabial </w:t>
      </w:r>
      <w:r w:rsidRPr="00F518F2">
        <w:t>folds</w:t>
      </w:r>
      <w:r>
        <w:t>.</w:t>
      </w:r>
      <w:r w:rsidRPr="00F518F2">
        <w:t xml:space="preserve">) </w:t>
      </w:r>
    </w:p>
    <w:p w14:paraId="4C05B444" w14:textId="5BEE1B95" w:rsidR="00F22CC0" w:rsidRPr="00F518F2" w:rsidRDefault="00F22CC0" w:rsidP="00F22CC0">
      <w:pPr>
        <w:spacing w:after="240" w:line="240" w:lineRule="auto"/>
      </w:pPr>
      <w:r w:rsidRPr="00F22CC0">
        <w:rPr>
          <w:b/>
          <w:bCs/>
          <w:u w:val="single"/>
        </w:rPr>
        <w:t>Restylane</w:t>
      </w:r>
      <w:r w:rsidRPr="00F22CC0">
        <w:rPr>
          <w:b/>
          <w:bCs/>
          <w:u w:val="single"/>
        </w:rPr>
        <w:t xml:space="preserve"> </w:t>
      </w:r>
      <w:r w:rsidRPr="00F22CC0">
        <w:rPr>
          <w:b/>
          <w:bCs/>
          <w:u w:val="single"/>
        </w:rPr>
        <w:t>Defyne</w:t>
      </w:r>
      <w:r>
        <w:rPr>
          <w:b/>
          <w:bCs/>
          <w:u w:val="single"/>
        </w:rPr>
        <w:t>:</w:t>
      </w:r>
      <w:r w:rsidRPr="00F518F2">
        <w:t> </w:t>
      </w:r>
      <w:r>
        <w:t>S</w:t>
      </w:r>
      <w:r w:rsidRPr="00F518F2">
        <w:t>mooth</w:t>
      </w:r>
      <w:r>
        <w:t xml:space="preserve">s </w:t>
      </w:r>
      <w:r w:rsidRPr="00F518F2">
        <w:t>deep laugh lines (</w:t>
      </w:r>
      <w:r>
        <w:t xml:space="preserve">marionette lines and nasolabial </w:t>
      </w:r>
      <w:r w:rsidRPr="00F518F2">
        <w:t>folds</w:t>
      </w:r>
      <w:r>
        <w:t>.</w:t>
      </w:r>
      <w:r w:rsidRPr="00F518F2">
        <w:t xml:space="preserve">) </w:t>
      </w:r>
    </w:p>
    <w:p w14:paraId="105D7C0B" w14:textId="181A3E02" w:rsidR="00F22CC0" w:rsidRDefault="00F22CC0" w:rsidP="00F22CC0">
      <w:pPr>
        <w:spacing w:after="240" w:line="240" w:lineRule="auto"/>
      </w:pPr>
      <w:r w:rsidRPr="00F22CC0">
        <w:rPr>
          <w:b/>
          <w:bCs/>
          <w:u w:val="single"/>
        </w:rPr>
        <w:t>Restylane Silk</w:t>
      </w:r>
      <w:r w:rsidRPr="00F22CC0">
        <w:rPr>
          <w:b/>
          <w:bCs/>
          <w:u w:val="single"/>
        </w:rPr>
        <w:t>:</w:t>
      </w:r>
      <w:r>
        <w:t xml:space="preserve"> T</w:t>
      </w:r>
      <w:r w:rsidRPr="00F518F2">
        <w:t xml:space="preserve">he first FDA-approved </w:t>
      </w:r>
      <w:r>
        <w:t>cosmetic injection</w:t>
      </w:r>
      <w:r w:rsidRPr="00F518F2">
        <w:t xml:space="preserve"> specially </w:t>
      </w:r>
      <w:r w:rsidR="00DF4144">
        <w:t>formulated</w:t>
      </w:r>
      <w:r w:rsidRPr="00F518F2">
        <w:t xml:space="preserve"> for lip enhancement and the smoothing of wrinkles around the mouth</w:t>
      </w:r>
      <w:r w:rsidR="006075C2">
        <w:t xml:space="preserve">. </w:t>
      </w:r>
      <w:r>
        <w:t>A popular</w:t>
      </w:r>
      <w:r>
        <w:t xml:space="preserve"> lip injection for</w:t>
      </w:r>
      <w:r>
        <w:t xml:space="preserve"> adding subtle, natural-looking volume.</w:t>
      </w:r>
      <w:r w:rsidR="00DF4144">
        <w:t xml:space="preserve"> Ideal</w:t>
      </w:r>
      <w:r w:rsidRPr="00F518F2">
        <w:t xml:space="preserve"> for patients </w:t>
      </w:r>
      <w:r w:rsidR="00DF4144">
        <w:t>suffering from a thinning upper lip.</w:t>
      </w:r>
    </w:p>
    <w:p w14:paraId="50EFBD4C" w14:textId="509E07F9" w:rsidR="00F22CC0" w:rsidRPr="00C17ACA" w:rsidRDefault="00F22CC0" w:rsidP="00F22CC0">
      <w:pPr>
        <w:spacing w:after="240" w:line="240" w:lineRule="auto"/>
      </w:pPr>
      <w:r w:rsidRPr="00DF4144">
        <w:rPr>
          <w:b/>
          <w:bCs/>
          <w:u w:val="single"/>
        </w:rPr>
        <w:t>Restylan</w:t>
      </w:r>
      <w:r w:rsidR="00C17ACA">
        <w:rPr>
          <w:b/>
          <w:bCs/>
          <w:u w:val="single"/>
        </w:rPr>
        <w:t>e</w:t>
      </w:r>
      <w:r w:rsidRPr="00DF4144">
        <w:rPr>
          <w:b/>
          <w:bCs/>
          <w:u w:val="single"/>
        </w:rPr>
        <w:t xml:space="preserve"> Kysse</w:t>
      </w:r>
      <w:r w:rsidR="00C17ACA">
        <w:rPr>
          <w:b/>
          <w:bCs/>
          <w:u w:val="single"/>
        </w:rPr>
        <w:t xml:space="preserve">: </w:t>
      </w:r>
      <w:r w:rsidR="00C17ACA" w:rsidRPr="00C17ACA">
        <w:t xml:space="preserve">The first HA filler </w:t>
      </w:r>
      <w:r w:rsidR="004F36A0">
        <w:t>express</w:t>
      </w:r>
      <w:r w:rsidR="00C17ACA" w:rsidRPr="00C17ACA">
        <w:t>ly indicated for lip augmentation using Optimal Balance Technology (</w:t>
      </w:r>
      <w:proofErr w:type="spellStart"/>
      <w:r w:rsidR="00C17ACA" w:rsidRPr="00C17ACA">
        <w:t>OBT</w:t>
      </w:r>
      <w:proofErr w:type="spellEnd"/>
      <w:r w:rsidR="004F36A0">
        <w:t>,</w:t>
      </w:r>
      <w:r w:rsidR="00C17ACA" w:rsidRPr="00C17ACA">
        <w:t xml:space="preserve">) also known as </w:t>
      </w:r>
      <w:r w:rsidR="00C17ACA" w:rsidRPr="00C17ACA">
        <w:t>XpresHAn Technology</w:t>
      </w:r>
      <w:r w:rsidR="00C17ACA" w:rsidRPr="00C17ACA">
        <w:t xml:space="preserve">. This </w:t>
      </w:r>
      <w:r w:rsidR="00466510" w:rsidRPr="00C17ACA">
        <w:t>long-lasting</w:t>
      </w:r>
      <w:r w:rsidR="00C17ACA" w:rsidRPr="00C17ACA">
        <w:t xml:space="preserve"> filler provides natural-looking, fuller lips for up to one year.</w:t>
      </w:r>
    </w:p>
    <w:p w14:paraId="1A5C87E7" w14:textId="00F3AABB" w:rsidR="0043783D" w:rsidRDefault="0043783D" w:rsidP="0043783D">
      <w:r>
        <w:t>RESTYLANE BEFORE AND AFTER*</w:t>
      </w:r>
    </w:p>
    <w:p w14:paraId="6AD65F8A" w14:textId="608370EB" w:rsidR="0043783D" w:rsidRPr="0043783D" w:rsidRDefault="0043783D" w:rsidP="0043783D">
      <w:pPr>
        <w:rPr>
          <w:i/>
          <w:iCs/>
        </w:rPr>
      </w:pPr>
      <w:r w:rsidRPr="0043783D">
        <w:rPr>
          <w:i/>
          <w:iCs/>
        </w:rPr>
        <w:t>Restylane before and after image depict actual patients and genuine results. Nevertheless, results may vary. *</w:t>
      </w:r>
    </w:p>
    <w:p w14:paraId="2D8FE46E" w14:textId="15AFAA6D" w:rsidR="0043783D" w:rsidRDefault="0043783D" w:rsidP="0043783D">
      <w:r w:rsidRPr="0043783D">
        <w:rPr>
          <w:highlight w:val="yellow"/>
        </w:rPr>
        <w:t xml:space="preserve">Insert </w:t>
      </w:r>
      <w:r w:rsidR="00466510" w:rsidRPr="0043783D">
        <w:rPr>
          <w:highlight w:val="yellow"/>
        </w:rPr>
        <w:t>Restalyne</w:t>
      </w:r>
      <w:r w:rsidRPr="0043783D">
        <w:rPr>
          <w:highlight w:val="yellow"/>
        </w:rPr>
        <w:t xml:space="preserve"> before and after pics</w:t>
      </w:r>
    </w:p>
    <w:p w14:paraId="14B72822" w14:textId="59A4C33B" w:rsidR="00DF4144" w:rsidRDefault="00DF4144" w:rsidP="00DF4144">
      <w:pPr>
        <w:rPr>
          <w:rStyle w:val="e24kjd"/>
          <w:rFonts w:ascii="Roboto" w:hAnsi="Roboto"/>
          <w:color w:val="222222"/>
          <w:shd w:val="clear" w:color="auto" w:fill="FFFFFF"/>
        </w:rPr>
      </w:pPr>
      <w:r w:rsidRPr="00DF4144">
        <w:rPr>
          <w:b/>
          <w:bCs/>
          <w:u w:val="single"/>
        </w:rPr>
        <w:t>Sculptra</w:t>
      </w:r>
      <w:r>
        <w:rPr>
          <w:b/>
          <w:bCs/>
          <w:u w:val="single"/>
        </w:rPr>
        <w:t>:</w:t>
      </w:r>
      <w:r>
        <w:t xml:space="preserve"> This filler </w:t>
      </w:r>
      <w:r w:rsidR="006075C2">
        <w:t xml:space="preserve">from Galderma </w:t>
      </w:r>
      <w:r>
        <w:t xml:space="preserve">is known for its </w:t>
      </w:r>
      <w:r w:rsidR="00466510">
        <w:t>long-lasting</w:t>
      </w:r>
      <w:r>
        <w:t xml:space="preserve"> results. Unlike the HA fillers in the Restylane line, Sculptra consists of </w:t>
      </w:r>
      <w:r>
        <w:rPr>
          <w:rStyle w:val="e24kjd"/>
          <w:rFonts w:ascii="Roboto" w:hAnsi="Roboto"/>
          <w:color w:val="222222"/>
          <w:shd w:val="clear" w:color="auto" w:fill="FFFFFF"/>
        </w:rPr>
        <w:t>poly-L-lactic acid (PLLA</w:t>
      </w:r>
      <w:r>
        <w:rPr>
          <w:rStyle w:val="e24kjd"/>
          <w:rFonts w:ascii="Roboto" w:hAnsi="Roboto"/>
          <w:color w:val="222222"/>
          <w:shd w:val="clear" w:color="auto" w:fill="FFFFFF"/>
        </w:rPr>
        <w:t>.</w:t>
      </w:r>
      <w:r>
        <w:rPr>
          <w:rStyle w:val="e24kjd"/>
          <w:rFonts w:ascii="Roboto" w:hAnsi="Roboto"/>
          <w:color w:val="222222"/>
          <w:shd w:val="clear" w:color="auto" w:fill="FFFFFF"/>
        </w:rPr>
        <w:t>)</w:t>
      </w:r>
      <w:r>
        <w:rPr>
          <w:rStyle w:val="e24kjd"/>
          <w:rFonts w:ascii="Roboto" w:hAnsi="Roboto"/>
          <w:color w:val="222222"/>
          <w:shd w:val="clear" w:color="auto" w:fill="FFFFFF"/>
        </w:rPr>
        <w:t xml:space="preserve"> This synthetic, </w:t>
      </w:r>
      <w:r>
        <w:rPr>
          <w:rStyle w:val="e24kjd"/>
          <w:rFonts w:ascii="Roboto" w:hAnsi="Roboto"/>
          <w:color w:val="222222"/>
          <w:shd w:val="clear" w:color="auto" w:fill="FFFFFF"/>
        </w:rPr>
        <w:t xml:space="preserve">biocompatible </w:t>
      </w:r>
      <w:r>
        <w:rPr>
          <w:rStyle w:val="e24kjd"/>
          <w:rFonts w:ascii="Roboto" w:hAnsi="Roboto"/>
          <w:color w:val="222222"/>
          <w:shd w:val="clear" w:color="auto" w:fill="FFFFFF"/>
        </w:rPr>
        <w:t>formulation acts as a bio-activato</w:t>
      </w:r>
      <w:r w:rsidR="006075C2">
        <w:rPr>
          <w:rStyle w:val="e24kjd"/>
          <w:rFonts w:ascii="Roboto" w:hAnsi="Roboto"/>
          <w:color w:val="222222"/>
          <w:shd w:val="clear" w:color="auto" w:fill="FFFFFF"/>
        </w:rPr>
        <w:t>r. It stimulates</w:t>
      </w:r>
      <w:r>
        <w:rPr>
          <w:rStyle w:val="e24kjd"/>
          <w:rFonts w:ascii="Roboto" w:hAnsi="Roboto"/>
          <w:color w:val="222222"/>
          <w:shd w:val="clear" w:color="auto" w:fill="FFFFFF"/>
        </w:rPr>
        <w:t xml:space="preserve"> natural collagen production. Results appear gradually (over four to six months) but last up to two to three years. </w:t>
      </w:r>
    </w:p>
    <w:p w14:paraId="043BF4B9" w14:textId="546E4666" w:rsidR="00DF4144" w:rsidRDefault="00DF4144" w:rsidP="00DF4144">
      <w:pPr>
        <w:rPr>
          <w:rStyle w:val="e24kjd"/>
          <w:rFonts w:ascii="Roboto" w:hAnsi="Roboto"/>
          <w:color w:val="222222"/>
          <w:shd w:val="clear" w:color="auto" w:fill="FFFFFF"/>
        </w:rPr>
      </w:pPr>
      <w:r>
        <w:rPr>
          <w:rStyle w:val="e24kjd"/>
          <w:rFonts w:ascii="Roboto" w:hAnsi="Roboto"/>
          <w:color w:val="222222"/>
          <w:shd w:val="clear" w:color="auto" w:fill="FFFFFF"/>
        </w:rPr>
        <w:t xml:space="preserve">Sculptra is a popular injection for volumizing the cheek and temple area. It can also add volume and symmetry to the chin and jawline. Lastly, it is a popular filler for </w:t>
      </w:r>
      <w:r w:rsidR="00466510">
        <w:rPr>
          <w:rStyle w:val="e24kjd"/>
          <w:rFonts w:ascii="Roboto" w:hAnsi="Roboto"/>
          <w:color w:val="222222"/>
          <w:shd w:val="clear" w:color="auto" w:fill="FFFFFF"/>
        </w:rPr>
        <w:t>rejuvenating</w:t>
      </w:r>
      <w:r>
        <w:rPr>
          <w:rStyle w:val="e24kjd"/>
          <w:rFonts w:ascii="Roboto" w:hAnsi="Roboto"/>
          <w:color w:val="222222"/>
          <w:shd w:val="clear" w:color="auto" w:fill="FFFFFF"/>
        </w:rPr>
        <w:t xml:space="preserve"> the chest or décolletage area. </w:t>
      </w:r>
    </w:p>
    <w:p w14:paraId="2547D7B3" w14:textId="5D6F890F" w:rsidR="00C17ACA" w:rsidRDefault="00C17ACA" w:rsidP="00C17ACA">
      <w:r>
        <w:t>SCULPTRA</w:t>
      </w:r>
      <w:r>
        <w:t xml:space="preserve"> BEFORE AND AFTER*</w:t>
      </w:r>
    </w:p>
    <w:p w14:paraId="502AA7A6" w14:textId="49259CF4" w:rsidR="00C17ACA" w:rsidRPr="0043783D" w:rsidRDefault="00C17ACA" w:rsidP="00C17ACA">
      <w:pPr>
        <w:rPr>
          <w:i/>
          <w:iCs/>
        </w:rPr>
      </w:pPr>
      <w:r>
        <w:rPr>
          <w:i/>
          <w:iCs/>
        </w:rPr>
        <w:t>Sculptra</w:t>
      </w:r>
      <w:r w:rsidRPr="0043783D">
        <w:rPr>
          <w:i/>
          <w:iCs/>
        </w:rPr>
        <w:t xml:space="preserve"> before and after image depict actual patients and genuine results. Nevertheless, results may vary. *</w:t>
      </w:r>
    </w:p>
    <w:p w14:paraId="0F6E58EF" w14:textId="2405E988" w:rsidR="00C17ACA" w:rsidRDefault="00C17ACA" w:rsidP="00C17ACA">
      <w:r w:rsidRPr="0043783D">
        <w:rPr>
          <w:highlight w:val="yellow"/>
        </w:rPr>
        <w:t xml:space="preserve">Insert </w:t>
      </w:r>
      <w:r>
        <w:rPr>
          <w:highlight w:val="yellow"/>
        </w:rPr>
        <w:t>Sculptra</w:t>
      </w:r>
      <w:r w:rsidRPr="0043783D">
        <w:rPr>
          <w:highlight w:val="yellow"/>
        </w:rPr>
        <w:t xml:space="preserve"> before and after pics</w:t>
      </w:r>
    </w:p>
    <w:p w14:paraId="196545FF" w14:textId="591A1D30" w:rsidR="0043783D" w:rsidRPr="00DB0A9E" w:rsidRDefault="009F7369" w:rsidP="009206C2">
      <w:pPr>
        <w:rPr>
          <w:b/>
          <w:bCs/>
          <w:u w:val="single"/>
        </w:rPr>
      </w:pPr>
      <w:r w:rsidRPr="00DB0A9E">
        <w:rPr>
          <w:b/>
          <w:bCs/>
          <w:u w:val="single"/>
        </w:rPr>
        <w:t>FILLERS FROM MERZ AESTHETICS</w:t>
      </w:r>
    </w:p>
    <w:p w14:paraId="5BDA4C5A" w14:textId="6A6FD4F8" w:rsidR="00341B30" w:rsidRDefault="00DB0A9E" w:rsidP="009206C2">
      <w:r w:rsidRPr="00DB0A9E">
        <w:rPr>
          <w:b/>
          <w:bCs/>
        </w:rPr>
        <w:t>Radiesse:</w:t>
      </w:r>
      <w:r>
        <w:t xml:space="preserve"> </w:t>
      </w:r>
      <w:r w:rsidR="00341B30">
        <w:t xml:space="preserve">Unlike </w:t>
      </w:r>
      <w:r w:rsidR="00466510">
        <w:t>Juvéderm</w:t>
      </w:r>
      <w:r w:rsidR="00341B30">
        <w:t xml:space="preserve">, Restylane, and other HA fillers, </w:t>
      </w:r>
      <w:r w:rsidR="00341B30" w:rsidRPr="008D4CE9">
        <w:t xml:space="preserve">Radiesse </w:t>
      </w:r>
      <w:r w:rsidR="00341B30">
        <w:t xml:space="preserve">consists of </w:t>
      </w:r>
      <w:r w:rsidR="00341B30" w:rsidRPr="008D4CE9">
        <w:t xml:space="preserve">calcium microspheres (CaHa suspended in a gel). </w:t>
      </w:r>
      <w:r w:rsidR="00341B30">
        <w:t>The microspheres provide long</w:t>
      </w:r>
      <w:r w:rsidR="004F36A0">
        <w:t>-</w:t>
      </w:r>
      <w:r w:rsidR="00341B30">
        <w:t xml:space="preserve">lasting, anti-aging results by restoring volume. </w:t>
      </w:r>
      <w:r w:rsidR="004F36A0">
        <w:t>The e</w:t>
      </w:r>
      <w:r w:rsidR="00341B30">
        <w:t>ffects are both immediate and progressive. I</w:t>
      </w:r>
      <w:r w:rsidR="004F36A0">
        <w:t>nstant</w:t>
      </w:r>
      <w:r w:rsidR="00341B30" w:rsidRPr="008D4CE9">
        <w:t xml:space="preserve"> fullness</w:t>
      </w:r>
      <w:r w:rsidR="00341B30">
        <w:t xml:space="preserve"> is achieved by</w:t>
      </w:r>
      <w:r w:rsidR="00341B30" w:rsidRPr="008D4CE9">
        <w:t xml:space="preserve"> plumping up areas </w:t>
      </w:r>
      <w:r>
        <w:t>with age-related volume loss.</w:t>
      </w:r>
      <w:r w:rsidR="00341B30" w:rsidRPr="008D4CE9">
        <w:t xml:space="preserve"> Radiesse </w:t>
      </w:r>
      <w:r w:rsidR="004F36A0">
        <w:t>produc</w:t>
      </w:r>
      <w:r>
        <w:t>es long term results by</w:t>
      </w:r>
      <w:r w:rsidR="00341B30" w:rsidRPr="008D4CE9">
        <w:t xml:space="preserve"> stimulat</w:t>
      </w:r>
      <w:r>
        <w:t>ing</w:t>
      </w:r>
      <w:r w:rsidR="00341B30" w:rsidRPr="008D4CE9">
        <w:t xml:space="preserve"> natural rejuvenation</w:t>
      </w:r>
      <w:r>
        <w:t>. Radiesse does this by providing</w:t>
      </w:r>
      <w:r w:rsidR="00341B30" w:rsidRPr="008D4CE9">
        <w:t xml:space="preserve"> scaffolding</w:t>
      </w:r>
      <w:r>
        <w:t xml:space="preserve"> in the skin that promotes the production of collagen. </w:t>
      </w:r>
      <w:r w:rsidR="00341B30" w:rsidRPr="008D4CE9">
        <w:t xml:space="preserve">Results are shown to last for a year or </w:t>
      </w:r>
      <w:r w:rsidR="00466510" w:rsidRPr="008D4CE9">
        <w:t>longer.</w:t>
      </w:r>
      <w:r w:rsidR="00466510">
        <w:t xml:space="preserve"> *</w:t>
      </w:r>
    </w:p>
    <w:p w14:paraId="23019D44" w14:textId="77777777" w:rsidR="0043783D" w:rsidRDefault="0043783D" w:rsidP="0043783D">
      <w:r>
        <w:lastRenderedPageBreak/>
        <w:t>RADIESSE BEFORE AND AFTER*</w:t>
      </w:r>
    </w:p>
    <w:p w14:paraId="0FFB09A8" w14:textId="0074FF9B" w:rsidR="0043783D" w:rsidRPr="0043783D" w:rsidRDefault="0043783D" w:rsidP="0043783D">
      <w:pPr>
        <w:rPr>
          <w:i/>
          <w:iCs/>
        </w:rPr>
      </w:pPr>
      <w:r w:rsidRPr="0043783D">
        <w:rPr>
          <w:i/>
          <w:iCs/>
        </w:rPr>
        <w:t>Radiesse</w:t>
      </w:r>
      <w:r w:rsidRPr="0043783D">
        <w:rPr>
          <w:i/>
          <w:iCs/>
        </w:rPr>
        <w:t xml:space="preserve"> before and after image depict actual patients and genuine results. Nevertheless, results may vary. *</w:t>
      </w:r>
    </w:p>
    <w:p w14:paraId="2CAE1E3E" w14:textId="10EC9294" w:rsidR="0043783D" w:rsidRDefault="0043783D" w:rsidP="0043783D">
      <w:r w:rsidRPr="0043783D">
        <w:rPr>
          <w:highlight w:val="yellow"/>
        </w:rPr>
        <w:t xml:space="preserve">Insert </w:t>
      </w:r>
      <w:r w:rsidR="00466510" w:rsidRPr="0043783D">
        <w:rPr>
          <w:highlight w:val="yellow"/>
        </w:rPr>
        <w:t>R</w:t>
      </w:r>
      <w:r w:rsidR="00466510">
        <w:rPr>
          <w:highlight w:val="yellow"/>
        </w:rPr>
        <w:t>adiesse</w:t>
      </w:r>
      <w:r w:rsidRPr="0043783D">
        <w:rPr>
          <w:highlight w:val="yellow"/>
        </w:rPr>
        <w:t xml:space="preserve"> before and after pics</w:t>
      </w:r>
    </w:p>
    <w:p w14:paraId="51D4451F" w14:textId="06D2771E" w:rsidR="00DB0A9E" w:rsidRPr="00DB0A9E" w:rsidRDefault="00DB0A9E" w:rsidP="00DB0A9E">
      <w:r w:rsidRPr="00DB0A9E">
        <w:rPr>
          <w:b/>
          <w:bCs/>
        </w:rPr>
        <w:t>Belotero:</w:t>
      </w:r>
      <w:r w:rsidRPr="00DB0A9E">
        <w:t xml:space="preserve"> </w:t>
      </w:r>
      <w:r w:rsidR="00466510" w:rsidRPr="00DB0A9E">
        <w:t>Belotero</w:t>
      </w:r>
      <w:r w:rsidRPr="00DB0A9E">
        <w:t xml:space="preserve"> is another HA filler. It differentiates itself from </w:t>
      </w:r>
      <w:r w:rsidR="00466510" w:rsidRPr="00DB0A9E">
        <w:t>Juvéderm</w:t>
      </w:r>
      <w:r w:rsidRPr="00DB0A9E">
        <w:t xml:space="preserve"> and Restylane with a specific formulation designed to treat moderate to severe wrinkles such as vertical lip lines above and around the lips. Belotero consists of a smooth, flexible gel that blends into the natural structure of your skin using the proprietary Cohesive Polydensified Matrix (CPM) process.</w:t>
      </w:r>
    </w:p>
    <w:p w14:paraId="5D6F9097" w14:textId="3D909146" w:rsidR="0043783D" w:rsidRDefault="0043783D" w:rsidP="0043783D">
      <w:r>
        <w:t>BELOTERO</w:t>
      </w:r>
      <w:r>
        <w:t xml:space="preserve"> BEFORE AND AFTER*</w:t>
      </w:r>
    </w:p>
    <w:p w14:paraId="1C0AEB37" w14:textId="038706A3" w:rsidR="0043783D" w:rsidRPr="0043783D" w:rsidRDefault="0043783D" w:rsidP="0043783D">
      <w:pPr>
        <w:rPr>
          <w:i/>
          <w:iCs/>
        </w:rPr>
      </w:pPr>
      <w:r>
        <w:rPr>
          <w:i/>
          <w:iCs/>
        </w:rPr>
        <w:t>Belotero</w:t>
      </w:r>
      <w:r w:rsidRPr="0043783D">
        <w:rPr>
          <w:i/>
          <w:iCs/>
        </w:rPr>
        <w:t xml:space="preserve"> before and after image depict actual patients and genuine results. Nevertheless, results may vary. *</w:t>
      </w:r>
    </w:p>
    <w:p w14:paraId="2A04042E" w14:textId="03FAAC63" w:rsidR="0043783D" w:rsidRDefault="0043783D" w:rsidP="0043783D">
      <w:r w:rsidRPr="0043783D">
        <w:rPr>
          <w:highlight w:val="yellow"/>
        </w:rPr>
        <w:t xml:space="preserve">Insert </w:t>
      </w:r>
      <w:r w:rsidR="00466510">
        <w:rPr>
          <w:highlight w:val="yellow"/>
        </w:rPr>
        <w:t>Belotero</w:t>
      </w:r>
      <w:r w:rsidRPr="0043783D">
        <w:rPr>
          <w:highlight w:val="yellow"/>
        </w:rPr>
        <w:t xml:space="preserve"> before and after pics</w:t>
      </w:r>
    </w:p>
    <w:p w14:paraId="58B6983D" w14:textId="0F61304E" w:rsidR="0043783D" w:rsidRPr="00DB0A9E" w:rsidRDefault="009F7369" w:rsidP="009206C2">
      <w:pPr>
        <w:rPr>
          <w:b/>
          <w:bCs/>
          <w:u w:val="single"/>
        </w:rPr>
      </w:pPr>
      <w:r w:rsidRPr="00DB0A9E">
        <w:rPr>
          <w:b/>
          <w:bCs/>
          <w:u w:val="single"/>
        </w:rPr>
        <w:t>VERSA FILLER FROM</w:t>
      </w:r>
      <w:r w:rsidR="00E36CF5">
        <w:rPr>
          <w:b/>
          <w:bCs/>
          <w:u w:val="single"/>
        </w:rPr>
        <w:t xml:space="preserve"> </w:t>
      </w:r>
      <w:r w:rsidR="00466510">
        <w:rPr>
          <w:b/>
          <w:bCs/>
          <w:u w:val="single"/>
        </w:rPr>
        <w:t>REVANESSE</w:t>
      </w:r>
      <w:r w:rsidRPr="00DB0A9E">
        <w:rPr>
          <w:b/>
          <w:bCs/>
          <w:u w:val="single"/>
        </w:rPr>
        <w:t xml:space="preserve"> </w:t>
      </w:r>
    </w:p>
    <w:p w14:paraId="77924D00" w14:textId="416EDB8B" w:rsidR="00E36CF5" w:rsidRPr="00C17ACA" w:rsidRDefault="00E36CF5" w:rsidP="00E36CF5">
      <w:r w:rsidRPr="00C17ACA">
        <w:t xml:space="preserve">Revanesse Versa </w:t>
      </w:r>
      <w:r w:rsidRPr="00C17ACA">
        <w:t>is a</w:t>
      </w:r>
      <w:r w:rsidR="003235EA" w:rsidRPr="00C17ACA">
        <w:t xml:space="preserve">n up and coming </w:t>
      </w:r>
      <w:r w:rsidRPr="00C17ACA">
        <w:t>Hyaluronic acid</w:t>
      </w:r>
      <w:r w:rsidR="003235EA" w:rsidRPr="00C17ACA">
        <w:t xml:space="preserve"> filler</w:t>
      </w:r>
      <w:r w:rsidR="006075C2">
        <w:t>. It is</w:t>
      </w:r>
      <w:r w:rsidR="003235EA" w:rsidRPr="00C17ACA">
        <w:t xml:space="preserve"> ideal for filling in fine lines and wrinkles</w:t>
      </w:r>
      <w:r w:rsidRPr="00C17ACA">
        <w:t xml:space="preserve">. It differentiates itself from other HA fillers with a unique formulation of </w:t>
      </w:r>
      <w:r w:rsidR="003235EA" w:rsidRPr="00C17ACA">
        <w:t xml:space="preserve">Hyaluronic acid consisting of small, </w:t>
      </w:r>
      <w:r w:rsidRPr="00C17ACA">
        <w:t>spherical particle</w:t>
      </w:r>
      <w:r w:rsidR="003235EA" w:rsidRPr="00C17ACA">
        <w:t xml:space="preserve">s with a high molecular weight. </w:t>
      </w:r>
      <w:r w:rsidRPr="00C17ACA">
        <w:t xml:space="preserve"> </w:t>
      </w:r>
      <w:r w:rsidR="003235EA" w:rsidRPr="00C17ACA">
        <w:t>The round particles produce less swelling compared to other HA fillers. Moreover, the high molecular weight disintegrates more slowly, offering longer results (up to a year) compared to other Hyaluronic acid fillers.</w:t>
      </w:r>
      <w:r w:rsidRPr="00C17ACA">
        <w:t> </w:t>
      </w:r>
    </w:p>
    <w:p w14:paraId="75891C5B" w14:textId="6A1FEBAD" w:rsidR="0043783D" w:rsidRDefault="0043783D" w:rsidP="0043783D">
      <w:r>
        <w:t>VERSA</w:t>
      </w:r>
      <w:r>
        <w:t xml:space="preserve"> BEFORE AND AFTER*</w:t>
      </w:r>
    </w:p>
    <w:p w14:paraId="2811B69C" w14:textId="703EFEA5" w:rsidR="0043783D" w:rsidRPr="0043783D" w:rsidRDefault="0043783D" w:rsidP="0043783D">
      <w:pPr>
        <w:rPr>
          <w:i/>
          <w:iCs/>
        </w:rPr>
      </w:pPr>
      <w:r>
        <w:rPr>
          <w:i/>
          <w:iCs/>
        </w:rPr>
        <w:t>Versa</w:t>
      </w:r>
      <w:r w:rsidRPr="0043783D">
        <w:rPr>
          <w:i/>
          <w:iCs/>
        </w:rPr>
        <w:t xml:space="preserve"> before and after image depict actual patients and genuine results. Nevertheless, results may vary. *</w:t>
      </w:r>
    </w:p>
    <w:p w14:paraId="4A9759B6" w14:textId="216F06A0" w:rsidR="0043783D" w:rsidRDefault="0043783D" w:rsidP="0043783D">
      <w:r w:rsidRPr="0043783D">
        <w:rPr>
          <w:highlight w:val="yellow"/>
        </w:rPr>
        <w:t xml:space="preserve">Insert </w:t>
      </w:r>
      <w:r>
        <w:rPr>
          <w:highlight w:val="yellow"/>
        </w:rPr>
        <w:t xml:space="preserve">Versa </w:t>
      </w:r>
      <w:r w:rsidRPr="0043783D">
        <w:rPr>
          <w:highlight w:val="yellow"/>
        </w:rPr>
        <w:t>before and after pics</w:t>
      </w:r>
    </w:p>
    <w:p w14:paraId="0D885102" w14:textId="7091E30D" w:rsidR="009206C2" w:rsidRPr="00C22165" w:rsidRDefault="009206C2" w:rsidP="009206C2">
      <w:r w:rsidRPr="00C22165">
        <w:t xml:space="preserve">HOW MUCH DOES </w:t>
      </w:r>
      <w:r w:rsidR="00466510">
        <w:t>JUVÉDERM</w:t>
      </w:r>
      <w:r w:rsidRPr="00C22165">
        <w:t xml:space="preserve"> COST?</w:t>
      </w:r>
    </w:p>
    <w:p w14:paraId="41986EED" w14:textId="3C29A7EB" w:rsidR="009206C2" w:rsidRPr="00C22165" w:rsidRDefault="009206C2" w:rsidP="009206C2">
      <w:r w:rsidRPr="00C22165">
        <w:t xml:space="preserve">Cosmetic injections are </w:t>
      </w:r>
      <w:r w:rsidR="004F36A0">
        <w:t>incredib</w:t>
      </w:r>
      <w:r w:rsidR="00FF252D">
        <w:t>ly</w:t>
      </w:r>
      <w:r w:rsidR="00FF252D" w:rsidRPr="00C22165">
        <w:t xml:space="preserve"> </w:t>
      </w:r>
      <w:r w:rsidRPr="00C22165">
        <w:t xml:space="preserve">customizable. </w:t>
      </w:r>
      <w:r w:rsidR="00FF252D">
        <w:t xml:space="preserve">Each patient receives a tailored treatment plan, curated </w:t>
      </w:r>
      <w:r w:rsidRPr="00C22165">
        <w:t>to</w:t>
      </w:r>
      <w:r w:rsidR="00FF252D">
        <w:t xml:space="preserve"> address the</w:t>
      </w:r>
      <w:r w:rsidR="006075C2">
        <w:t>ir</w:t>
      </w:r>
      <w:r w:rsidR="00FF252D">
        <w:t xml:space="preserve"> specific</w:t>
      </w:r>
      <w:r w:rsidRPr="00C22165">
        <w:t xml:space="preserve"> needs and goals</w:t>
      </w:r>
      <w:r w:rsidR="006075C2">
        <w:t>.</w:t>
      </w:r>
      <w:r w:rsidRPr="00C22165">
        <w:t xml:space="preserve"> </w:t>
      </w:r>
      <w:r w:rsidR="00FF252D">
        <w:t>Treatment plans</w:t>
      </w:r>
      <w:r w:rsidRPr="00C22165">
        <w:t xml:space="preserve"> differ in </w:t>
      </w:r>
      <w:r w:rsidR="00FF252D">
        <w:t>injection</w:t>
      </w:r>
      <w:r w:rsidRPr="00C22165">
        <w:t xml:space="preserve"> location</w:t>
      </w:r>
      <w:r w:rsidR="00FF252D">
        <w:t>, the number of injections needed t</w:t>
      </w:r>
      <w:r w:rsidRPr="00C22165">
        <w:t>o obtain optimal results</w:t>
      </w:r>
      <w:r w:rsidR="00FF252D">
        <w:t>, and more</w:t>
      </w:r>
      <w:r w:rsidRPr="00C22165">
        <w:t xml:space="preserve">. Therefore, </w:t>
      </w:r>
      <w:r w:rsidR="00466510">
        <w:t>Juvéderm</w:t>
      </w:r>
      <w:r w:rsidR="00FF252D">
        <w:t xml:space="preserve"> cost, Restylane cost, Belotero cost,</w:t>
      </w:r>
      <w:r w:rsidR="006075C2">
        <w:t xml:space="preserve"> Sculptra cost, Versa cost,</w:t>
      </w:r>
      <w:r w:rsidR="00FF252D">
        <w:t xml:space="preserve"> and Radiesse </w:t>
      </w:r>
      <w:r w:rsidRPr="00C22165">
        <w:t xml:space="preserve">cost varies per patient. During your complimentary consultation from Sculpt DTLA, </w:t>
      </w:r>
      <w:r w:rsidR="00FF252D">
        <w:t xml:space="preserve">face filler </w:t>
      </w:r>
      <w:r w:rsidRPr="00C22165">
        <w:t>prices will be discussed in detail.</w:t>
      </w:r>
    </w:p>
    <w:p w14:paraId="45413230" w14:textId="005A8E58" w:rsidR="009206C2" w:rsidRDefault="009206C2" w:rsidP="009206C2">
      <w:r w:rsidRPr="006075C2">
        <w:rPr>
          <w:b/>
          <w:bCs/>
        </w:rPr>
        <w:t xml:space="preserve">Save on </w:t>
      </w:r>
      <w:r w:rsidR="00FF252D" w:rsidRPr="006075C2">
        <w:rPr>
          <w:b/>
          <w:bCs/>
        </w:rPr>
        <w:t>cosmetic injections</w:t>
      </w:r>
      <w:r w:rsidRPr="00C22165">
        <w:t xml:space="preserve">: As the </w:t>
      </w:r>
      <w:r w:rsidR="00FF252D">
        <w:t>foremost</w:t>
      </w:r>
      <w:r w:rsidR="00FF252D" w:rsidRPr="00C22165">
        <w:t xml:space="preserve"> </w:t>
      </w:r>
      <w:r w:rsidRPr="00C22165">
        <w:t xml:space="preserve">provider of </w:t>
      </w:r>
      <w:r w:rsidR="00FF252D">
        <w:t>c</w:t>
      </w:r>
      <w:r w:rsidRPr="00C22165">
        <w:t xml:space="preserve">osmetic injections in Los Angeles, SCULPT DTLA offers some of the best </w:t>
      </w:r>
      <w:r w:rsidR="00FF252D">
        <w:t>prices on face fillers</w:t>
      </w:r>
      <w:r w:rsidR="006075C2">
        <w:t>.</w:t>
      </w:r>
      <w:r w:rsidRPr="00C22165">
        <w:t xml:space="preserve"> This includes new client special</w:t>
      </w:r>
      <w:r w:rsidR="004F36A0">
        <w:t>s</w:t>
      </w:r>
      <w:r w:rsidR="00FF252D">
        <w:t xml:space="preserve"> and military discounts. </w:t>
      </w:r>
      <w:r w:rsidRPr="00C22165">
        <w:t xml:space="preserve">Call </w:t>
      </w:r>
      <w:hyperlink r:id="rId5" w:history="1">
        <w:r w:rsidRPr="00C22165">
          <w:t>(323) 209-1122</w:t>
        </w:r>
      </w:hyperlink>
      <w:r w:rsidRPr="00C22165">
        <w:t xml:space="preserve"> to learn about additional ways to save</w:t>
      </w:r>
      <w:r w:rsidR="00FF252D">
        <w:t>.</w:t>
      </w:r>
    </w:p>
    <w:p w14:paraId="65E70882" w14:textId="72CDA744" w:rsidR="009F7369" w:rsidRDefault="009F7369" w:rsidP="009206C2">
      <w:r>
        <w:t>FACE FILLERS RESULTS</w:t>
      </w:r>
    </w:p>
    <w:p w14:paraId="5696CC65" w14:textId="5D46D1AF" w:rsidR="009F7369" w:rsidRPr="00C22165" w:rsidRDefault="009F7369" w:rsidP="009206C2">
      <w:r>
        <w:t>When performed by a skilled injector, results look natural and are long</w:t>
      </w:r>
      <w:r w:rsidR="004F36A0">
        <w:t>-</w:t>
      </w:r>
      <w:r>
        <w:t xml:space="preserve">lasting. Individual experiences vary, but anti-aging effects typically last between </w:t>
      </w:r>
      <w:r w:rsidR="00A94903">
        <w:t xml:space="preserve">4 </w:t>
      </w:r>
      <w:r>
        <w:t>months</w:t>
      </w:r>
      <w:r w:rsidR="00A94903">
        <w:t xml:space="preserve"> to 3</w:t>
      </w:r>
      <w:r>
        <w:t xml:space="preserve"> years, depending on the specific filler utilized. *</w:t>
      </w:r>
    </w:p>
    <w:p w14:paraId="4E198BD5" w14:textId="77777777" w:rsidR="009206C2" w:rsidRPr="00C22165" w:rsidRDefault="009206C2" w:rsidP="009206C2">
      <w:r w:rsidRPr="00C22165">
        <w:lastRenderedPageBreak/>
        <w:t>WHY CHOOSE Sculpt DTLA?</w:t>
      </w:r>
    </w:p>
    <w:p w14:paraId="451657A0" w14:textId="00E70C08" w:rsidR="009206C2" w:rsidRPr="00C22165" w:rsidRDefault="009206C2" w:rsidP="009206C2">
      <w:r w:rsidRPr="00C22165">
        <w:t xml:space="preserve">Like all cosmetic injections, </w:t>
      </w:r>
      <w:r w:rsidR="005F3771">
        <w:t>face fillers</w:t>
      </w:r>
      <w:r w:rsidRPr="00C22165">
        <w:t xml:space="preserve"> are technique sensitive. The</w:t>
      </w:r>
      <w:r w:rsidR="005F3771">
        <w:t xml:space="preserve"> </w:t>
      </w:r>
      <w:r w:rsidR="005F3771" w:rsidRPr="00C22165">
        <w:t>expertise</w:t>
      </w:r>
      <w:r w:rsidR="005F3771">
        <w:t xml:space="preserve"> and</w:t>
      </w:r>
      <w:r w:rsidRPr="00C22165">
        <w:t xml:space="preserve"> experience of the </w:t>
      </w:r>
      <w:r w:rsidR="005F3771">
        <w:t>injector significantly influence</w:t>
      </w:r>
      <w:r w:rsidRPr="00C22165">
        <w:t xml:space="preserve"> your overall results. At Sculpt DTLA, our injectors are medical professionals </w:t>
      </w:r>
      <w:r w:rsidR="005F3771">
        <w:t>who</w:t>
      </w:r>
      <w:r w:rsidRPr="00C22165">
        <w:t xml:space="preserve"> specialize in cosmetic injections. Each</w:t>
      </w:r>
      <w:r w:rsidR="005F3771">
        <w:t xml:space="preserve"> injector offers unparalleled expertise and experience,</w:t>
      </w:r>
      <w:r w:rsidRPr="00C22165">
        <w:t xml:space="preserve"> a </w:t>
      </w:r>
      <w:r w:rsidR="005F3771">
        <w:t>preoccupation</w:t>
      </w:r>
      <w:r w:rsidR="005F3771" w:rsidRPr="00C22165">
        <w:t xml:space="preserve"> </w:t>
      </w:r>
      <w:r w:rsidRPr="00C22165">
        <w:t xml:space="preserve">to detail, and </w:t>
      </w:r>
      <w:r w:rsidR="005F3771">
        <w:t>an artistic eye</w:t>
      </w:r>
      <w:r w:rsidR="002B7FF4">
        <w:t>.</w:t>
      </w:r>
      <w:r w:rsidR="005F3771">
        <w:t xml:space="preserve"> The</w:t>
      </w:r>
      <w:r w:rsidR="005F3771">
        <w:t>refore</w:t>
      </w:r>
      <w:r w:rsidR="005F3771">
        <w:t>,</w:t>
      </w:r>
      <w:r w:rsidR="005F3771">
        <w:t xml:space="preserve"> discerning patients</w:t>
      </w:r>
      <w:r w:rsidR="005F3771" w:rsidRPr="00C22165">
        <w:t xml:space="preserve"> living in Los Angeles </w:t>
      </w:r>
      <w:r w:rsidR="005F3771">
        <w:t xml:space="preserve">and the surrounding </w:t>
      </w:r>
      <w:r w:rsidR="005F3771" w:rsidRPr="00C22165">
        <w:t>area</w:t>
      </w:r>
      <w:r w:rsidR="005F3771">
        <w:t>s</w:t>
      </w:r>
      <w:r w:rsidR="005F3771" w:rsidRPr="00C22165">
        <w:t xml:space="preserve"> choose Sculpt DTLA for all their </w:t>
      </w:r>
      <w:r w:rsidR="005F3771">
        <w:t>cosmetic injections</w:t>
      </w:r>
      <w:r w:rsidR="005F3771" w:rsidRPr="00C22165">
        <w:t>.</w:t>
      </w:r>
    </w:p>
    <w:p w14:paraId="052C6886" w14:textId="605AB9C6" w:rsidR="009206C2" w:rsidRPr="00C22165" w:rsidRDefault="00466510" w:rsidP="009206C2">
      <w:r>
        <w:t>JUVÉDERM</w:t>
      </w:r>
      <w:r w:rsidR="009206C2" w:rsidRPr="00C22165">
        <w:t xml:space="preserve"> NEAR ME</w:t>
      </w:r>
    </w:p>
    <w:p w14:paraId="13B29687" w14:textId="1F7CD495" w:rsidR="009206C2" w:rsidRDefault="002B7FF4" w:rsidP="009206C2">
      <w:r>
        <w:t xml:space="preserve">Love the skin you’re in and </w:t>
      </w:r>
      <w:r w:rsidR="009206C2" w:rsidRPr="00C22165">
        <w:t>claim the confidence that comes with a rejuvenated, youthful appearance. Get started with</w:t>
      </w:r>
      <w:r w:rsidR="005F3771">
        <w:t xml:space="preserve"> </w:t>
      </w:r>
      <w:r w:rsidR="00466510">
        <w:t>Juvéderm</w:t>
      </w:r>
      <w:r w:rsidR="005F3771">
        <w:t xml:space="preserve">, and other popular face fillers, </w:t>
      </w:r>
      <w:r w:rsidR="009206C2" w:rsidRPr="00C22165">
        <w:t xml:space="preserve">by </w:t>
      </w:r>
      <w:r w:rsidR="005F3771">
        <w:t>booking</w:t>
      </w:r>
      <w:r w:rsidR="009206C2" w:rsidRPr="00C22165">
        <w:t xml:space="preserve"> a free consultation with Sculpt DTLA. With two </w:t>
      </w:r>
      <w:r w:rsidR="005F3771">
        <w:t>convenient</w:t>
      </w:r>
      <w:r w:rsidR="009206C2" w:rsidRPr="00C22165">
        <w:t xml:space="preserve"> locations in Los Angeles, </w:t>
      </w:r>
      <w:r w:rsidR="005F3771">
        <w:t>Sculpt DTLA is happy</w:t>
      </w:r>
      <w:r w:rsidR="009206C2" w:rsidRPr="00C22165">
        <w:t xml:space="preserve"> to serve all downtown L</w:t>
      </w:r>
      <w:r w:rsidR="004F36A0">
        <w:t>A</w:t>
      </w:r>
      <w:r w:rsidR="009206C2" w:rsidRPr="00C22165">
        <w:t xml:space="preserve"> as well as Los Feliz, Echo Park, and Hollywood. Contact </w:t>
      </w:r>
      <w:r w:rsidR="005F3771">
        <w:t>Sculpt DTLA</w:t>
      </w:r>
      <w:r w:rsidR="009206C2" w:rsidRPr="00C22165">
        <w:t xml:space="preserve"> online or call </w:t>
      </w:r>
      <w:hyperlink r:id="rId6" w:history="1">
        <w:r w:rsidR="009206C2" w:rsidRPr="00C22165">
          <w:t>(323) 209-1122</w:t>
        </w:r>
      </w:hyperlink>
      <w:r w:rsidR="009206C2" w:rsidRPr="00C22165">
        <w:t xml:space="preserve"> today.</w:t>
      </w:r>
    </w:p>
    <w:p w14:paraId="794AF7FA" w14:textId="7692BB1D" w:rsidR="005F3771" w:rsidRDefault="005F3771" w:rsidP="005F3771">
      <w:r>
        <w:t>SOURCES</w:t>
      </w:r>
      <w:r>
        <w:t>:</w:t>
      </w:r>
    </w:p>
    <w:p w14:paraId="4C1830E6" w14:textId="77777777" w:rsidR="005F3771" w:rsidRPr="007C1AD6" w:rsidRDefault="005F3771" w:rsidP="005F3771">
      <w:pPr>
        <w:shd w:val="clear" w:color="auto" w:fill="FFFFFF"/>
        <w:spacing w:after="180" w:line="240" w:lineRule="auto"/>
        <w:rPr>
          <w:rFonts w:ascii="Arial" w:hAnsi="Arial" w:cs="Arial"/>
          <w:color w:val="724128"/>
          <w:sz w:val="24"/>
          <w:szCs w:val="24"/>
        </w:rPr>
      </w:pPr>
      <w:r>
        <w:rPr>
          <w:rFonts w:ascii="Calibri" w:hAnsi="Calibri" w:cs="Calibri"/>
          <w:color w:val="724128"/>
          <w:sz w:val="24"/>
          <w:szCs w:val="24"/>
        </w:rPr>
        <w:t>¹</w:t>
      </w:r>
      <w:r>
        <w:rPr>
          <w:rFonts w:ascii="Arial" w:hAnsi="Arial" w:cs="Arial"/>
          <w:color w:val="724128"/>
          <w:sz w:val="24"/>
          <w:szCs w:val="24"/>
        </w:rPr>
        <w:t xml:space="preserve"> </w:t>
      </w:r>
      <w:r w:rsidRPr="007C1AD6">
        <w:t xml:space="preserve">“Update on Hyaluronic Acid Fillers for Facial Rejuvenation.” Published in </w:t>
      </w:r>
      <w:r w:rsidRPr="007C1AD6">
        <w:rPr>
          <w:i/>
          <w:iCs/>
        </w:rPr>
        <w:t>Cutis</w:t>
      </w:r>
      <w:r w:rsidRPr="007C1AD6">
        <w:t xml:space="preserve">. </w:t>
      </w:r>
      <w:hyperlink r:id="rId7" w:history="1">
        <w:r w:rsidRPr="007C1AD6">
          <w:rPr>
            <w:u w:val="single"/>
          </w:rPr>
          <w:t>Link.</w:t>
        </w:r>
      </w:hyperlink>
    </w:p>
    <w:p w14:paraId="5718C3CA" w14:textId="77777777" w:rsidR="005F3771" w:rsidRDefault="005F3771" w:rsidP="005F3771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C1AD6">
        <w:t xml:space="preserve">² </w:t>
      </w:r>
      <w:r>
        <w:t>“</w:t>
      </w:r>
      <w:r w:rsidRPr="007C1AD6">
        <w:t>The basic science of dermal fillers: past and present Part I: background and mechanisms of action.</w:t>
      </w:r>
      <w:r>
        <w:t xml:space="preserve">” Published in </w:t>
      </w:r>
      <w:r w:rsidRPr="007C1AD6">
        <w:rPr>
          <w:i/>
          <w:iCs/>
        </w:rPr>
        <w:t>Journal of Drugs in Dermatology</w:t>
      </w:r>
      <w:r>
        <w:t xml:space="preserve">. </w:t>
      </w:r>
      <w:hyperlink r:id="rId8" w:history="1">
        <w:r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Link.</w:t>
        </w:r>
      </w:hyperlink>
    </w:p>
    <w:p w14:paraId="0B3432AE" w14:textId="7E8BA7E2" w:rsidR="005F3771" w:rsidRPr="007C1AD6" w:rsidRDefault="005F3771" w:rsidP="005F3771">
      <w:r w:rsidRPr="005B5B2E">
        <w:t xml:space="preserve">³ </w:t>
      </w:r>
      <w:r w:rsidRPr="007C1AD6">
        <w:t xml:space="preserve">“Fillers for the improvement in acne scars.” Published in </w:t>
      </w:r>
      <w:hyperlink r:id="rId9" w:tgtFrame="_blank" w:history="1">
        <w:r w:rsidRPr="007C1AD6">
          <w:rPr>
            <w:i/>
            <w:iCs/>
          </w:rPr>
          <w:t>Clinical, Cosmetic and Investigational Dermatology</w:t>
        </w:r>
      </w:hyperlink>
      <w:r>
        <w:rPr>
          <w:i/>
          <w:iCs/>
        </w:rPr>
        <w:t xml:space="preserve">. </w:t>
      </w:r>
      <w:hyperlink r:id="rId10" w:history="1">
        <w:r w:rsidRPr="007C1AD6">
          <w:rPr>
            <w:u w:val="single"/>
          </w:rPr>
          <w:t>Link.</w:t>
        </w:r>
      </w:hyperlink>
    </w:p>
    <w:p w14:paraId="64826433" w14:textId="77777777" w:rsidR="005F3771" w:rsidRPr="00C22165" w:rsidRDefault="005F3771" w:rsidP="009206C2"/>
    <w:p w14:paraId="2192886C" w14:textId="77777777" w:rsidR="009206C2" w:rsidRPr="00C22165" w:rsidRDefault="009206C2"/>
    <w:sectPr w:rsidR="009206C2" w:rsidRPr="00C221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Arial"/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0000785B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7561BD"/>
    <w:multiLevelType w:val="hybridMultilevel"/>
    <w:tmpl w:val="BAFCE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F055D0"/>
    <w:multiLevelType w:val="hybridMultilevel"/>
    <w:tmpl w:val="B2C4B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33306B"/>
    <w:multiLevelType w:val="hybridMultilevel"/>
    <w:tmpl w:val="8BAAA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B340A8"/>
    <w:multiLevelType w:val="hybridMultilevel"/>
    <w:tmpl w:val="757A2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8D7064"/>
    <w:multiLevelType w:val="multilevel"/>
    <w:tmpl w:val="FCD87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9163CC1"/>
    <w:multiLevelType w:val="hybridMultilevel"/>
    <w:tmpl w:val="ED325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D479D1"/>
    <w:multiLevelType w:val="hybridMultilevel"/>
    <w:tmpl w:val="3AA42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530393"/>
    <w:multiLevelType w:val="hybridMultilevel"/>
    <w:tmpl w:val="B7B8A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5"/>
  </w:num>
  <w:num w:numId="5">
    <w:abstractNumId w:val="7"/>
  </w:num>
  <w:num w:numId="6">
    <w:abstractNumId w:val="4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0MjI3NrO0NLMwMTBX0lEKTi0uzszPAykwrAUAa4nzJiwAAAA="/>
  </w:docVars>
  <w:rsids>
    <w:rsidRoot w:val="009206C2"/>
    <w:rsid w:val="00064E51"/>
    <w:rsid w:val="002B7FF4"/>
    <w:rsid w:val="002D46A2"/>
    <w:rsid w:val="003235EA"/>
    <w:rsid w:val="00341B30"/>
    <w:rsid w:val="00396B8E"/>
    <w:rsid w:val="0043783D"/>
    <w:rsid w:val="00466510"/>
    <w:rsid w:val="004F36A0"/>
    <w:rsid w:val="005B5242"/>
    <w:rsid w:val="005F3771"/>
    <w:rsid w:val="006075C2"/>
    <w:rsid w:val="006153F6"/>
    <w:rsid w:val="00737DC7"/>
    <w:rsid w:val="009206C2"/>
    <w:rsid w:val="009F7369"/>
    <w:rsid w:val="00A94903"/>
    <w:rsid w:val="00AB6955"/>
    <w:rsid w:val="00C17ACA"/>
    <w:rsid w:val="00C22165"/>
    <w:rsid w:val="00DB0A9E"/>
    <w:rsid w:val="00DF4144"/>
    <w:rsid w:val="00E36CF5"/>
    <w:rsid w:val="00EC1812"/>
    <w:rsid w:val="00F22CC0"/>
    <w:rsid w:val="00FF2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E40738"/>
  <w15:chartTrackingRefBased/>
  <w15:docId w15:val="{46EA80CF-A51D-4801-ACA2-5AA8F3F1E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6">
    <w:name w:val="heading 6"/>
    <w:basedOn w:val="Normal"/>
    <w:link w:val="Heading6Char"/>
    <w:uiPriority w:val="9"/>
    <w:qFormat/>
    <w:rsid w:val="00DF4144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F377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3783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1B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1B30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DB0A9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DB0A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B0A9E"/>
    <w:rPr>
      <w:b/>
      <w:bCs/>
    </w:rPr>
  </w:style>
  <w:style w:type="character" w:customStyle="1" w:styleId="e24kjd">
    <w:name w:val="e24kjd"/>
    <w:basedOn w:val="DefaultParagraphFont"/>
    <w:rsid w:val="00DF4144"/>
  </w:style>
  <w:style w:type="character" w:customStyle="1" w:styleId="kx21rb">
    <w:name w:val="kx21rb"/>
    <w:basedOn w:val="DefaultParagraphFont"/>
    <w:rsid w:val="00DF4144"/>
  </w:style>
  <w:style w:type="character" w:customStyle="1" w:styleId="Heading6Char">
    <w:name w:val="Heading 6 Char"/>
    <w:basedOn w:val="DefaultParagraphFont"/>
    <w:link w:val="Heading6"/>
    <w:uiPriority w:val="9"/>
    <w:rsid w:val="00DF4144"/>
    <w:rPr>
      <w:rFonts w:ascii="Times New Roman" w:eastAsia="Times New Roman" w:hAnsi="Times New Roman" w:cs="Times New Roman"/>
      <w:b/>
      <w:bCs/>
      <w:sz w:val="15"/>
      <w:szCs w:val="15"/>
    </w:rPr>
  </w:style>
  <w:style w:type="character" w:styleId="Emphasis">
    <w:name w:val="Emphasis"/>
    <w:basedOn w:val="DefaultParagraphFont"/>
    <w:uiPriority w:val="20"/>
    <w:qFormat/>
    <w:rsid w:val="00C17AC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10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0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8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ubmed/23135648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mdedge.com/cutis/article/101904/aesthetic-dermatology/update-hyaluronic-acid-fillers-facial-rejuvenation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tel:(323)%20741-6042" TargetMode="External"/><Relationship Id="rId11" Type="http://schemas.openxmlformats.org/officeDocument/2006/relationships/fontTable" Target="fontTable.xml"/><Relationship Id="rId5" Type="http://schemas.openxmlformats.org/officeDocument/2006/relationships/hyperlink" Target="tel:(323)%20741-6042" TargetMode="External"/><Relationship Id="rId10" Type="http://schemas.openxmlformats.org/officeDocument/2006/relationships/hyperlink" Target="https://www.ncbi.nlm.nih.gov/pmc/articles/PMC4598204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47/CCID.S8647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5</Pages>
  <Words>1807</Words>
  <Characters>9307</Characters>
  <Application>Microsoft Office Word</Application>
  <DocSecurity>0</DocSecurity>
  <Lines>147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14</cp:revision>
  <dcterms:created xsi:type="dcterms:W3CDTF">2020-06-08T20:45:00Z</dcterms:created>
  <dcterms:modified xsi:type="dcterms:W3CDTF">2020-06-08T23:20:00Z</dcterms:modified>
</cp:coreProperties>
</file>